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 xml:space="preserve">Can </w:t>
      </w:r>
      <w:proofErr w:type="spellStart"/>
      <w:r>
        <w:rPr>
          <w:rFonts w:cstheme="minorHAnsi"/>
        </w:rPr>
        <w:t>Kalafat</w:t>
      </w:r>
      <w:proofErr w:type="spellEnd"/>
    </w:p>
    <w:p w14:paraId="1E7266CF" w14:textId="77777777" w:rsidR="00B94751" w:rsidRPr="00272A78" w:rsidRDefault="00B94751" w:rsidP="00B94751">
      <w:pPr>
        <w:jc w:val="center"/>
        <w:rPr>
          <w:rFonts w:cstheme="minorHAnsi"/>
        </w:rPr>
      </w:pPr>
      <w:r w:rsidRPr="00C341D9">
        <w:rPr>
          <w:rFonts w:cstheme="minorHAnsi"/>
        </w:rPr>
        <w:t xml:space="preserve">Danial Imani </w:t>
      </w:r>
      <w:proofErr w:type="spellStart"/>
      <w:r w:rsidRPr="00C341D9">
        <w:rPr>
          <w:rFonts w:cstheme="minorHAnsi"/>
        </w:rPr>
        <w:t>Shakibaei</w:t>
      </w:r>
      <w:proofErr w:type="spellEnd"/>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proofErr w:type="spellStart"/>
      <w:r w:rsidRPr="00627AF2">
        <w:rPr>
          <w:rFonts w:eastAsia="Times New Roman" w:cstheme="minorHAnsi"/>
          <w:b/>
          <w:szCs w:val="28"/>
          <w:lang w:eastAsia="de-DE"/>
        </w:rPr>
        <w:t>V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0" w:name="_Toc117616648"/>
      <w:r w:rsidRPr="00272A78">
        <w:rPr>
          <w:rFonts w:asciiTheme="minorHAnsi" w:hAnsiTheme="minorHAnsi" w:cstheme="minorHAnsi"/>
          <w:color w:val="000000" w:themeColor="text1"/>
          <w:sz w:val="40"/>
          <w:szCs w:val="40"/>
        </w:rPr>
        <w:lastRenderedPageBreak/>
        <w:t>Projektbeschreibung</w:t>
      </w:r>
      <w:bookmarkEnd w:id="0"/>
    </w:p>
    <w:p w14:paraId="00C8B782" w14:textId="77777777" w:rsidR="00B94751" w:rsidRPr="00272A78" w:rsidRDefault="00B94751" w:rsidP="00B94751">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1"/>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2"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2"/>
    </w:p>
    <w:p w14:paraId="0C01A1B1" w14:textId="77777777" w:rsidR="00B94751" w:rsidRPr="003D5A34" w:rsidRDefault="00B94751" w:rsidP="00B94751">
      <w:pPr>
        <w:pStyle w:val="berschrift2"/>
        <w:spacing w:before="0"/>
        <w:rPr>
          <w:rFonts w:ascii="Calibri" w:hAnsi="Calibri" w:cs="Calibri"/>
          <w:color w:val="auto"/>
          <w:sz w:val="32"/>
        </w:rPr>
      </w:pPr>
      <w:bookmarkStart w:id="3" w:name="_Toc117616650"/>
      <w:r w:rsidRPr="003A4D1A">
        <w:rPr>
          <w:rFonts w:ascii="Calibri" w:hAnsi="Calibri" w:cs="Calibri"/>
          <w:color w:val="auto"/>
          <w:sz w:val="32"/>
        </w:rPr>
        <w:t>Spezifikationsplanung</w:t>
      </w:r>
      <w:bookmarkEnd w:id="3"/>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r>
              <w:rPr>
                <w:rFonts w:cstheme="minorHAnsi"/>
              </w:rPr>
              <w:t xml:space="preserve">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 xml:space="preserve">Can </w:t>
            </w:r>
            <w:proofErr w:type="spellStart"/>
            <w:r>
              <w:rPr>
                <w:rFonts w:cstheme="minorHAnsi"/>
              </w:rPr>
              <w:t>Kalafat</w:t>
            </w:r>
            <w:proofErr w:type="spellEnd"/>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4" w:name="_Toc117616651"/>
      <w:r w:rsidRPr="00272A78">
        <w:rPr>
          <w:rFonts w:asciiTheme="minorHAnsi" w:hAnsiTheme="minorHAnsi" w:cstheme="minorHAnsi"/>
          <w:color w:val="auto"/>
          <w:sz w:val="32"/>
          <w:szCs w:val="32"/>
        </w:rPr>
        <w:lastRenderedPageBreak/>
        <w:t>User-Stories</w:t>
      </w:r>
      <w:bookmarkEnd w:id="4"/>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5"/>
      <w:bookmarkEnd w:id="6"/>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7"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 xml:space="preserve">Danial Imani </w:t>
            </w:r>
            <w:proofErr w:type="spellStart"/>
            <w:r>
              <w:rPr>
                <w:rFonts w:cstheme="minorHAnsi"/>
              </w:rPr>
              <w:t>Shakibaei</w:t>
            </w:r>
            <w:proofErr w:type="spellEnd"/>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8"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8"/>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 xml:space="preserve">Danial Imani </w:t>
            </w:r>
            <w:proofErr w:type="spellStart"/>
            <w:r>
              <w:rPr>
                <w:rFonts w:cstheme="minorHAnsi"/>
              </w:rPr>
              <w:t>Shakibaei</w:t>
            </w:r>
            <w:proofErr w:type="spellEnd"/>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9" w:name="_Toc117616652"/>
      <w:r>
        <w:rPr>
          <w:rFonts w:eastAsiaTheme="majorEastAsia" w:cstheme="minorHAnsi"/>
          <w:sz w:val="32"/>
          <w:szCs w:val="32"/>
        </w:rPr>
        <w:lastRenderedPageBreak/>
        <w:t>Papierprototypen</w:t>
      </w:r>
      <w:bookmarkEnd w:id="9"/>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7488" behindDoc="0" locked="0" layoutInCell="1" allowOverlap="1" wp14:anchorId="64320CC5" wp14:editId="5E63B94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D4B4DF" id="Rechteck 36" o:spid="_x0000_s1026" style="position:absolute;margin-left:243.15pt;margin-top:19.2pt;width:25.8pt;height:22.3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29056" behindDoc="1" locked="0" layoutInCell="1" allowOverlap="1" wp14:anchorId="2CC15213" wp14:editId="6E77BF32">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6224" behindDoc="1" locked="0" layoutInCell="1" allowOverlap="1" wp14:anchorId="6F4D0BB5" wp14:editId="0A0A9D2A">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8512" behindDoc="0" locked="0" layoutInCell="1" allowOverlap="1" wp14:anchorId="18C64D27" wp14:editId="399BBC2C">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A88FBDF"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30080" behindDoc="1" locked="0" layoutInCell="1" allowOverlap="1" wp14:anchorId="4FD5D41C" wp14:editId="68C70729">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51584" behindDoc="0" locked="0" layoutInCell="1" allowOverlap="1" wp14:anchorId="6066E972" wp14:editId="29B2026D">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F8B797" id="Gerade Verbindung mit Pfeil 43" o:spid="_x0000_s1026" type="#_x0000_t32" style="position:absolute;margin-left:-74.1pt;margin-top:19.9pt;width:130.25pt;height:0;z-index:25165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5440" behindDoc="1" locked="0" layoutInCell="1" allowOverlap="0" wp14:anchorId="6F6DC7DD" wp14:editId="19EE2B90">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B1FF69" id="Rechteck 32" o:spid="_x0000_s1026" style="position:absolute;margin-left:-147.9pt;margin-top:8.1pt;width:72.4pt;height:22.4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44416" behindDoc="1" locked="0" layoutInCell="1" allowOverlap="0" wp14:anchorId="714FC600" wp14:editId="528C1CD9">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DF310" id="Rechteck 31" o:spid="_x0000_s1026" style="position:absolute;margin-left:86.7pt;margin-top:4.1pt;width:72.4pt;height:22.4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2848" behindDoc="0" locked="0" layoutInCell="1" allowOverlap="1" wp14:anchorId="2A0BCD0D" wp14:editId="42962CAC">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FE8BCD7" id="Gerade Verbindung mit Pfeil 71" o:spid="_x0000_s1026" type="#_x0000_t32" style="position:absolute;margin-left:-45.4pt;margin-top:12.4pt;width:108.6pt;height:293pt;flip:x y;z-index:25166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5463BD7B">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643E6EA"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9536" behindDoc="1" locked="0" layoutInCell="1" allowOverlap="1" wp14:anchorId="22B7B5CD" wp14:editId="12564442">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FBEAE6" id="Gerade Verbindung mit Pfeil 40" o:spid="_x0000_s1026" type="#_x0000_t32" style="position:absolute;margin-left:118.65pt;margin-top:6.55pt;width:2.5pt;height:143.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53632" behindDoc="0" locked="0" layoutInCell="1" allowOverlap="1" wp14:anchorId="5B7F4225" wp14:editId="14C9219C">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7FC97" id="Rechteck 45" o:spid="_x0000_s1026" style="position:absolute;margin-left:64.5pt;margin-top:19pt;width:44.1pt;height:8.7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52608" behindDoc="0" locked="0" layoutInCell="1" allowOverlap="1" wp14:anchorId="1CD70927" wp14:editId="54540032">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BB4640" id="Rechteck 44" o:spid="_x0000_s1026" style="position:absolute;margin-left:-179pt;margin-top:9pt;width:59.95pt;height:12.5pt;z-index:251652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5680" behindDoc="0" locked="0" layoutInCell="1" allowOverlap="1" wp14:anchorId="3182125F" wp14:editId="7E3105B9">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C7B42E" id="Gerade Verbindung mit Pfeil 47" o:spid="_x0000_s1026" type="#_x0000_t32" style="position:absolute;margin-left:-85.35pt;margin-top:6.95pt;width:170.65pt;height:74.9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54656" behindDoc="0" locked="0" layoutInCell="1" allowOverlap="1" wp14:anchorId="44785C24" wp14:editId="2ED231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E2747FD" id="Gerade Verbindung mit Pfeil 46" o:spid="_x0000_s1026" type="#_x0000_t32" style="position:absolute;margin-left:-149.45pt;margin-top:.3pt;width:0;height:80.3pt;z-index:251654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79232" behindDoc="0" locked="0" layoutInCell="1" allowOverlap="1" wp14:anchorId="2579653E" wp14:editId="30F92742">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56B8DC" id="Rechteck 70" o:spid="_x0000_s1026" style="position:absolute;margin-left:65.3pt;margin-top:205.85pt;width:109.85pt;height:20.4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78208" behindDoc="0" locked="0" layoutInCell="1" allowOverlap="1" wp14:anchorId="5E13F8FF" wp14:editId="4FD720A0">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5550C" id="Rechteck 68" o:spid="_x0000_s1026" style="position:absolute;margin-left:-221.85pt;margin-top:62.7pt;width:24.95pt;height:19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88EA676">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9723B0D"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8752" behindDoc="0" locked="0" layoutInCell="1" allowOverlap="1" wp14:anchorId="4B7DBD08" wp14:editId="22B70B18">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8E1238B" id="Gerade Verbindung mit Pfeil 50" o:spid="_x0000_s1026" type="#_x0000_t32" style="position:absolute;margin-left:-60.8pt;margin-top:190.05pt;width:98.2pt;height:57pt;flip:y;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5A3D659" wp14:editId="12C203BF">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E6C78" id="Rechteck 49" o:spid="_x0000_s1026" style="position:absolute;margin-left:-181.9pt;margin-top:254.55pt;width:54.1pt;height:6.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6704" behindDoc="0" locked="0" layoutInCell="1" allowOverlap="1" wp14:anchorId="4D6A830D" wp14:editId="0612F22E">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CBD660" id="Rechteck 48" o:spid="_x0000_s1026" style="position:absolute;margin-left:-131.05pt;margin-top:240.75pt;width:68.65pt;height:15.8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37248" behindDoc="1" locked="0" layoutInCell="1" allowOverlap="1" wp14:anchorId="79C71AFB" wp14:editId="3A722F08">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50560" behindDoc="1" locked="0" layoutInCell="1" allowOverlap="1" wp14:anchorId="7F8EFD2E" wp14:editId="2DF16942">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46464" behindDoc="1" locked="0" layoutInCell="1" allowOverlap="1" wp14:anchorId="616C83A5" wp14:editId="5FDE7979">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38272" behindDoc="1" locked="0" layoutInCell="1" allowOverlap="1" wp14:anchorId="666315AE" wp14:editId="1997EA11">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31104" behindDoc="1" locked="0" layoutInCell="1" allowOverlap="1" wp14:anchorId="2F825F5E" wp14:editId="0CC70AF8">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32128" behindDoc="1" locked="0" layoutInCell="1" allowOverlap="1" wp14:anchorId="60CA3308" wp14:editId="4A2D594A">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3EEFD3D9">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3872" behindDoc="1" locked="0" layoutInCell="1" allowOverlap="1" wp14:anchorId="4C4C1940" wp14:editId="1CAF7006">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2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1040" behindDoc="0" locked="0" layoutInCell="1" allowOverlap="1" wp14:anchorId="714401CA" wp14:editId="37F33611">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875CE1" id="Rechteck 58" o:spid="_x0000_s1026" style="position:absolute;margin-left:89.95pt;margin-top:14.15pt;width:118.6pt;height:22.0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2064" behindDoc="0" locked="0" layoutInCell="1" allowOverlap="1" wp14:anchorId="5CFAA645" wp14:editId="4C5E0F47">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540300" id="Rechteck 59" o:spid="_x0000_s1026" style="position:absolute;margin-left:89.8pt;margin-top:16.1pt;width:118.6pt;height:22.0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68992" behindDoc="0" locked="0" layoutInCell="1" allowOverlap="1" wp14:anchorId="0A17D312" wp14:editId="4A5BB28C">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0542A4" id="Gerade Verbindung mit Pfeil 78" o:spid="_x0000_s1026" type="#_x0000_t32" style="position:absolute;margin-left:-193.05pt;margin-top:15.7pt;width:251.4pt;height:152.85pt;flip: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5136" behindDoc="0" locked="0" layoutInCell="1" allowOverlap="1" wp14:anchorId="1D8B24C8" wp14:editId="1EC5C9FA">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0EE5CD" id="Gerade Verbindung mit Pfeil 63" o:spid="_x0000_s1026" type="#_x0000_t32" style="position:absolute;margin-left:218.65pt;margin-top:4.55pt;width:3.6pt;height:164.4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4112" behindDoc="0" locked="0" layoutInCell="1" allowOverlap="1" wp14:anchorId="23EDB906" wp14:editId="61EB5E0D">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1ABD7B" id="Gerader Verbinder 62" o:spid="_x0000_s1026" style="position:absolute;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3088" behindDoc="0" locked="0" layoutInCell="1" allowOverlap="1" wp14:anchorId="56951049" wp14:editId="79E3DF6C">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8FBFA16" id="Gerade Verbindung mit Pfeil 60" o:spid="_x0000_s1026" type="#_x0000_t32" style="position:absolute;margin-left:-71.95pt;margin-top:6.2pt;width:161.9pt;height:147.35pt;flip:x;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7968" behindDoc="0" locked="0" layoutInCell="1" allowOverlap="1" wp14:anchorId="5EAD8779" wp14:editId="022ED539">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692DC1" id="Gerade Verbindung mit Pfeil 56" o:spid="_x0000_s1026" type="#_x0000_t32" style="position:absolute;margin-left:-42pt;margin-top:12pt;width:99.9pt;height:.4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5920" behindDoc="0" locked="0" layoutInCell="1" allowOverlap="1" wp14:anchorId="7FF45F4A" wp14:editId="3B0F85D7">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6259E0" id="Rechteck 55" o:spid="_x0000_s1026" style="position:absolute;margin-left:-118.55pt;margin-top:2.45pt;width:73.25pt;height:18.3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0016" behindDoc="0" locked="0" layoutInCell="1" allowOverlap="1" wp14:anchorId="71640AF7" wp14:editId="56687D39">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72E7E06" id="Gerade Verbindung mit Pfeil 79" o:spid="_x0000_s1026" type="#_x0000_t32" style="position:absolute;margin-left:59.35pt;margin-top:19.9pt;width:1.65pt;height:79.5pt;flip:y;z-index:251670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41344" behindDoc="1" locked="0" layoutInCell="1" allowOverlap="1" wp14:anchorId="02438FDA" wp14:editId="2C887800">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3328" behindDoc="0" locked="0" layoutInCell="1" allowOverlap="1" wp14:anchorId="6A5A6002" wp14:editId="071D20DE">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69F655" id="Rechteck 77" o:spid="_x0000_s1026" style="position:absolute;margin-left:20.85pt;margin-top:.3pt;width:24.95pt;height:19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2304" behindDoc="0" locked="0" layoutInCell="1" allowOverlap="1" wp14:anchorId="474422A5" wp14:editId="085C6F87">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629AAE" id="Rechteck 76" o:spid="_x0000_s1026" style="position:absolute;margin-left:-229.5pt;margin-top:2.05pt;width:24.95pt;height:19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35200" behindDoc="1" locked="0" layoutInCell="1" allowOverlap="1" wp14:anchorId="59608D74" wp14:editId="681F7BDF">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42368" behindDoc="1" locked="0" layoutInCell="1" allowOverlap="1" wp14:anchorId="74F2574A" wp14:editId="05C9F406">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34176" behindDoc="1" locked="0" layoutInCell="1" allowOverlap="1" wp14:anchorId="1AE006F6" wp14:editId="1F77C2E4">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43392" behindDoc="1" locked="0" layoutInCell="1" allowOverlap="1" wp14:anchorId="100B9B76" wp14:editId="09CC51D6">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6944" behindDoc="0" locked="0" layoutInCell="1" allowOverlap="1" wp14:anchorId="4C814557" wp14:editId="4B5E97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A42D64A" id="Gerade Verbindung mit Pfeil 75" o:spid="_x0000_s1026" type="#_x0000_t32" style="position:absolute;margin-left:-57.2pt;margin-top:9.65pt;width:67.4pt;height:0;flip:x;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1280" behindDoc="0" locked="0" layoutInCell="1" allowOverlap="1" wp14:anchorId="529D3AB6" wp14:editId="36CC2591">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9F7727" id="Rechteck 74" o:spid="_x0000_s1026" style="position:absolute;margin-left:11.45pt;margin-top:.4pt;width:24.95pt;height:19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76160" behindDoc="1" locked="0" layoutInCell="1" allowOverlap="1" wp14:anchorId="5EB22AB5" wp14:editId="3F6B0472">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9296" behindDoc="1" locked="0" layoutInCell="1" allowOverlap="1" wp14:anchorId="4A492B77" wp14:editId="63192DBF">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33152" behindDoc="1" locked="0" layoutInCell="1" allowOverlap="1" wp14:anchorId="1EBDA0C5" wp14:editId="6BCD72F7">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40320" behindDoc="1" locked="0" layoutInCell="1" allowOverlap="1" wp14:anchorId="2857C5BA" wp14:editId="66CC5EE7">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4896" behindDoc="0" locked="0" layoutInCell="1" allowOverlap="1" wp14:anchorId="70DB7CA9" wp14:editId="0F28FB95">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D657EEE" id="Gerade Verbindung mit Pfeil 73" o:spid="_x0000_s1026" type="#_x0000_t32" style="position:absolute;margin-left:-52.65pt;margin-top:8.35pt;width:101.95pt;height:73.25pt;flip:y;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0256" behindDoc="0" locked="0" layoutInCell="1" allowOverlap="1" wp14:anchorId="13169E8C" wp14:editId="76464552">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FAB65" id="Rechteck 72" o:spid="_x0000_s1026" style="position:absolute;margin-left:-175.4pt;margin-top:1.6pt;width:121.1pt;height:25.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77184" behindDoc="0" locked="0" layoutInCell="1" allowOverlap="1" wp14:anchorId="711D126C" wp14:editId="063A2652">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0" w:name="_Toc115257129"/>
      <w:bookmarkEnd w:id="7"/>
      <w:r>
        <w:rPr>
          <w:rFonts w:asciiTheme="minorHAnsi" w:hAnsiTheme="minorHAnsi" w:cstheme="minorHAnsi"/>
          <w:color w:val="000000" w:themeColor="text1"/>
          <w:sz w:val="32"/>
          <w:szCs w:val="32"/>
        </w:rPr>
        <w:lastRenderedPageBreak/>
        <w:t>Strukturdiagramme (Komponenten- und Klassendiagramme)</w:t>
      </w:r>
      <w:bookmarkEnd w:id="10"/>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rPr>
        <w:drawing>
          <wp:inline distT="0" distB="0" distL="0" distR="0" wp14:anchorId="73E42EEF" wp14:editId="05EBBBD1">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1AF8C61E">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6494E445">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51C27262">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111342D">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4D91A744">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1C652E75">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1D59F45A">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15951DEF">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5294C7F7">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26D44DCB">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392491F8">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e (Kommunikationsdiagramme)</w:t>
      </w:r>
      <w:bookmarkEnd w:id="11"/>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2CCE33BC">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03ACE8F2">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63C4A38C">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1F562DA5">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kibaei</w:t>
            </w:r>
            <w:proofErr w:type="spellEnd"/>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 xml:space="preserve">Can </w:t>
            </w:r>
            <w:proofErr w:type="spellStart"/>
            <w:r>
              <w:rPr>
                <w:rFonts w:ascii="Calibri" w:eastAsia="Times New Roman" w:hAnsi="Calibri" w:cs="Calibri"/>
                <w:color w:val="000000"/>
                <w:lang w:eastAsia="de-DE"/>
              </w:rPr>
              <w:t>Kalafat</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39120F55" w14:textId="77777777" w:rsidTr="00FF497E">
        <w:trPr>
          <w:trHeight w:val="841"/>
        </w:trPr>
        <w:tc>
          <w:tcPr>
            <w:tcW w:w="675" w:type="dxa"/>
            <w:tcBorders>
              <w:bottom w:val="single" w:sz="4" w:space="0" w:color="auto"/>
            </w:tcBorders>
            <w:shd w:val="clear" w:color="auto" w:fill="BFBFBF" w:themeFill="background1" w:themeFillShade="BF"/>
          </w:tcPr>
          <w:p w14:paraId="3D1DA8D9"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35E3591C"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6DDE5D90"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6B847B7"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6A3E842"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42FBD5A" w14:textId="77777777" w:rsidTr="00FF497E">
        <w:trPr>
          <w:trHeight w:val="279"/>
        </w:trPr>
        <w:tc>
          <w:tcPr>
            <w:tcW w:w="675" w:type="dxa"/>
            <w:tcBorders>
              <w:top w:val="single" w:sz="4" w:space="0" w:color="auto"/>
            </w:tcBorders>
            <w:shd w:val="clear" w:color="auto" w:fill="E7E6E6" w:themeFill="background2"/>
          </w:tcPr>
          <w:p w14:paraId="04E3042D"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1423F317"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42316A6F"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7CCCFD3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5F1A049C" w14:textId="77777777" w:rsidR="00EA25F4" w:rsidRPr="00272A78" w:rsidRDefault="00EA25F4" w:rsidP="00FF497E">
            <w:pPr>
              <w:rPr>
                <w:rFonts w:cstheme="minorHAnsi"/>
              </w:rPr>
            </w:pPr>
          </w:p>
        </w:tc>
      </w:tr>
      <w:tr w:rsidR="00EA25F4" w:rsidRPr="00272A78" w14:paraId="126121A0" w14:textId="77777777" w:rsidTr="00FF497E">
        <w:trPr>
          <w:trHeight w:val="541"/>
        </w:trPr>
        <w:tc>
          <w:tcPr>
            <w:tcW w:w="675" w:type="dxa"/>
          </w:tcPr>
          <w:p w14:paraId="367FCFA8" w14:textId="77777777" w:rsidR="00EA25F4" w:rsidRPr="00272A78" w:rsidRDefault="00EA25F4" w:rsidP="00FF497E">
            <w:pPr>
              <w:rPr>
                <w:rFonts w:cstheme="minorHAnsi"/>
              </w:rPr>
            </w:pPr>
            <w:r>
              <w:rPr>
                <w:rFonts w:cstheme="minorHAnsi"/>
              </w:rPr>
              <w:t>…</w:t>
            </w:r>
          </w:p>
        </w:tc>
        <w:tc>
          <w:tcPr>
            <w:tcW w:w="2760" w:type="dxa"/>
          </w:tcPr>
          <w:p w14:paraId="604E2F14" w14:textId="77777777" w:rsidR="00EA25F4" w:rsidRPr="00272A78" w:rsidRDefault="00EA25F4" w:rsidP="00FF497E">
            <w:pPr>
              <w:rPr>
                <w:rFonts w:cstheme="minorHAnsi"/>
              </w:rPr>
            </w:pPr>
          </w:p>
        </w:tc>
        <w:tc>
          <w:tcPr>
            <w:tcW w:w="1843" w:type="dxa"/>
          </w:tcPr>
          <w:p w14:paraId="3271044F" w14:textId="77777777" w:rsidR="00EA25F4" w:rsidRPr="00272A78" w:rsidRDefault="00EA25F4" w:rsidP="00FF497E">
            <w:pPr>
              <w:rPr>
                <w:rFonts w:cstheme="minorHAnsi"/>
              </w:rPr>
            </w:pPr>
          </w:p>
        </w:tc>
        <w:tc>
          <w:tcPr>
            <w:tcW w:w="2485" w:type="dxa"/>
          </w:tcPr>
          <w:p w14:paraId="34BF0FB6" w14:textId="77777777" w:rsidR="00EA25F4" w:rsidRPr="00272A78" w:rsidRDefault="00EA25F4" w:rsidP="00FF497E">
            <w:pPr>
              <w:rPr>
                <w:rFonts w:cstheme="minorHAnsi"/>
              </w:rPr>
            </w:pPr>
          </w:p>
        </w:tc>
        <w:tc>
          <w:tcPr>
            <w:tcW w:w="1484" w:type="dxa"/>
          </w:tcPr>
          <w:p w14:paraId="20CA77C2" w14:textId="77777777" w:rsidR="00EA25F4" w:rsidRPr="00272A78" w:rsidRDefault="00EA25F4" w:rsidP="00FF497E">
            <w:pPr>
              <w:rPr>
                <w:rFonts w:cstheme="minorHAnsi"/>
              </w:rPr>
            </w:pPr>
          </w:p>
        </w:tc>
      </w:tr>
      <w:tr w:rsidR="00EA25F4" w:rsidRPr="00272A78" w14:paraId="562DA391" w14:textId="77777777" w:rsidTr="00FF497E">
        <w:trPr>
          <w:trHeight w:val="271"/>
        </w:trPr>
        <w:tc>
          <w:tcPr>
            <w:tcW w:w="675" w:type="dxa"/>
            <w:shd w:val="clear" w:color="auto" w:fill="E7E6E6" w:themeFill="background2"/>
          </w:tcPr>
          <w:p w14:paraId="3353A9ED" w14:textId="77777777" w:rsidR="00EA25F4" w:rsidRPr="00272A78" w:rsidRDefault="00EA25F4" w:rsidP="00FF497E">
            <w:pPr>
              <w:rPr>
                <w:rFonts w:cstheme="minorHAnsi"/>
                <w:b/>
              </w:rPr>
            </w:pPr>
          </w:p>
        </w:tc>
        <w:tc>
          <w:tcPr>
            <w:tcW w:w="2760" w:type="dxa"/>
            <w:shd w:val="clear" w:color="auto" w:fill="E7E6E6" w:themeFill="background2"/>
          </w:tcPr>
          <w:p w14:paraId="2BAAC8C8" w14:textId="77777777" w:rsidR="00EA25F4" w:rsidRPr="003D5A34" w:rsidRDefault="00EA25F4" w:rsidP="00FF497E">
            <w:pPr>
              <w:rPr>
                <w:rFonts w:cstheme="minorHAnsi"/>
              </w:rPr>
            </w:pPr>
          </w:p>
        </w:tc>
        <w:tc>
          <w:tcPr>
            <w:tcW w:w="1843" w:type="dxa"/>
            <w:shd w:val="clear" w:color="auto" w:fill="E7E6E6" w:themeFill="background2"/>
          </w:tcPr>
          <w:p w14:paraId="51E578C5" w14:textId="77777777" w:rsidR="00EA25F4" w:rsidRPr="00272A78" w:rsidRDefault="00EA25F4" w:rsidP="00FF497E">
            <w:pPr>
              <w:rPr>
                <w:rFonts w:cstheme="minorHAnsi"/>
              </w:rPr>
            </w:pPr>
          </w:p>
        </w:tc>
        <w:tc>
          <w:tcPr>
            <w:tcW w:w="2485" w:type="dxa"/>
            <w:shd w:val="clear" w:color="auto" w:fill="E7E6E6" w:themeFill="background2"/>
          </w:tcPr>
          <w:p w14:paraId="6B570EC8" w14:textId="77777777" w:rsidR="00EA25F4" w:rsidRPr="00272A78" w:rsidRDefault="00EA25F4" w:rsidP="00FF497E">
            <w:pPr>
              <w:rPr>
                <w:rFonts w:cstheme="minorHAnsi"/>
              </w:rPr>
            </w:pPr>
          </w:p>
        </w:tc>
        <w:tc>
          <w:tcPr>
            <w:tcW w:w="1484" w:type="dxa"/>
            <w:shd w:val="clear" w:color="auto" w:fill="E7E6E6" w:themeFill="background2"/>
          </w:tcPr>
          <w:p w14:paraId="05DEFA1B" w14:textId="77777777" w:rsidR="00EA25F4" w:rsidRPr="00272A78" w:rsidRDefault="00EA25F4" w:rsidP="00FF497E">
            <w:pPr>
              <w:rPr>
                <w:rFonts w:cstheme="minorHAnsi"/>
              </w:rPr>
            </w:pPr>
          </w:p>
        </w:tc>
      </w:tr>
      <w:tr w:rsidR="00EA25F4" w:rsidRPr="00272A78" w14:paraId="13088DF0" w14:textId="77777777" w:rsidTr="00FF497E">
        <w:trPr>
          <w:trHeight w:val="822"/>
        </w:trPr>
        <w:tc>
          <w:tcPr>
            <w:tcW w:w="675" w:type="dxa"/>
          </w:tcPr>
          <w:p w14:paraId="2FE8CFA3" w14:textId="77777777" w:rsidR="00EA25F4" w:rsidRPr="00272A78" w:rsidRDefault="00EA25F4" w:rsidP="00FF497E">
            <w:pPr>
              <w:rPr>
                <w:rFonts w:cstheme="minorHAnsi"/>
              </w:rPr>
            </w:pPr>
            <w:r>
              <w:rPr>
                <w:rFonts w:cstheme="minorHAnsi"/>
              </w:rPr>
              <w:t>…</w:t>
            </w:r>
          </w:p>
        </w:tc>
        <w:tc>
          <w:tcPr>
            <w:tcW w:w="2760" w:type="dxa"/>
          </w:tcPr>
          <w:p w14:paraId="11727184" w14:textId="77777777" w:rsidR="00EA25F4" w:rsidRPr="00272A78" w:rsidRDefault="00EA25F4" w:rsidP="00FF497E">
            <w:pPr>
              <w:rPr>
                <w:rFonts w:cstheme="minorHAnsi"/>
              </w:rPr>
            </w:pPr>
          </w:p>
        </w:tc>
        <w:tc>
          <w:tcPr>
            <w:tcW w:w="1843" w:type="dxa"/>
          </w:tcPr>
          <w:p w14:paraId="6E798B80" w14:textId="77777777" w:rsidR="00EA25F4" w:rsidRPr="00272A78" w:rsidRDefault="00EA25F4" w:rsidP="00FF497E">
            <w:pPr>
              <w:rPr>
                <w:rFonts w:cstheme="minorHAnsi"/>
              </w:rPr>
            </w:pPr>
          </w:p>
        </w:tc>
        <w:tc>
          <w:tcPr>
            <w:tcW w:w="2485" w:type="dxa"/>
          </w:tcPr>
          <w:p w14:paraId="47E99055" w14:textId="77777777" w:rsidR="00EA25F4" w:rsidRPr="00272A78" w:rsidRDefault="00EA25F4" w:rsidP="00FF497E">
            <w:pPr>
              <w:rPr>
                <w:rFonts w:cstheme="minorHAnsi"/>
              </w:rPr>
            </w:pPr>
          </w:p>
        </w:tc>
        <w:tc>
          <w:tcPr>
            <w:tcW w:w="1484" w:type="dxa"/>
          </w:tcPr>
          <w:p w14:paraId="6652D6D5" w14:textId="77777777" w:rsidR="00EA25F4" w:rsidRPr="00272A78" w:rsidRDefault="00EA25F4" w:rsidP="00FF497E">
            <w:pPr>
              <w:rPr>
                <w:rFonts w:cstheme="minorHAnsi"/>
              </w:rPr>
            </w:pPr>
          </w:p>
        </w:tc>
      </w:tr>
      <w:tr w:rsidR="00EA25F4" w:rsidRPr="00272A78" w14:paraId="7EFA6E8A" w14:textId="77777777" w:rsidTr="00FF497E">
        <w:trPr>
          <w:trHeight w:val="279"/>
        </w:trPr>
        <w:tc>
          <w:tcPr>
            <w:tcW w:w="675" w:type="dxa"/>
          </w:tcPr>
          <w:p w14:paraId="4A39DA86" w14:textId="77777777" w:rsidR="00EA25F4" w:rsidRPr="00272A78" w:rsidRDefault="00EA25F4" w:rsidP="00FF497E">
            <w:pPr>
              <w:rPr>
                <w:rFonts w:cstheme="minorHAnsi"/>
              </w:rPr>
            </w:pPr>
            <w:r w:rsidRPr="00272A78">
              <w:rPr>
                <w:rFonts w:cstheme="minorHAnsi"/>
              </w:rPr>
              <w:t>…</w:t>
            </w:r>
          </w:p>
        </w:tc>
        <w:tc>
          <w:tcPr>
            <w:tcW w:w="2760" w:type="dxa"/>
          </w:tcPr>
          <w:p w14:paraId="28811236" w14:textId="77777777" w:rsidR="00EA25F4" w:rsidRPr="00272A78" w:rsidRDefault="00EA25F4" w:rsidP="00FF497E">
            <w:pPr>
              <w:rPr>
                <w:rFonts w:cstheme="minorHAnsi"/>
              </w:rPr>
            </w:pPr>
          </w:p>
        </w:tc>
        <w:tc>
          <w:tcPr>
            <w:tcW w:w="1843" w:type="dxa"/>
          </w:tcPr>
          <w:p w14:paraId="7AA458B0" w14:textId="77777777" w:rsidR="00EA25F4" w:rsidRPr="00272A78" w:rsidRDefault="00EA25F4" w:rsidP="00FF497E">
            <w:pPr>
              <w:rPr>
                <w:rFonts w:cstheme="minorHAnsi"/>
              </w:rPr>
            </w:pPr>
          </w:p>
        </w:tc>
        <w:tc>
          <w:tcPr>
            <w:tcW w:w="2485" w:type="dxa"/>
          </w:tcPr>
          <w:p w14:paraId="0DEB4530" w14:textId="77777777" w:rsidR="00EA25F4" w:rsidRPr="00272A78" w:rsidRDefault="00EA25F4" w:rsidP="00FF497E">
            <w:pPr>
              <w:rPr>
                <w:rFonts w:cstheme="minorHAnsi"/>
              </w:rPr>
            </w:pPr>
          </w:p>
        </w:tc>
        <w:tc>
          <w:tcPr>
            <w:tcW w:w="1484" w:type="dxa"/>
          </w:tcPr>
          <w:p w14:paraId="15C9EF9F" w14:textId="77777777" w:rsidR="00EA25F4" w:rsidRPr="00272A78" w:rsidRDefault="00EA25F4" w:rsidP="00FF497E">
            <w:pPr>
              <w:rPr>
                <w:rFonts w:cstheme="minorHAnsi"/>
              </w:rPr>
            </w:pPr>
          </w:p>
        </w:tc>
      </w:tr>
    </w:tbl>
    <w:p w14:paraId="686FA4C8" w14:textId="77777777" w:rsidR="00EA25F4" w:rsidRDefault="00EA25F4" w:rsidP="00EA25F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15B0EC64" w14:textId="20F3FB9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27D0B87B" w14:textId="77777777" w:rsidTr="00FF497E">
        <w:tc>
          <w:tcPr>
            <w:tcW w:w="2232" w:type="dxa"/>
            <w:shd w:val="clear" w:color="auto" w:fill="BFBFBF" w:themeFill="background1" w:themeFillShade="BF"/>
          </w:tcPr>
          <w:p w14:paraId="3F696F5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056" w:type="dxa"/>
          </w:tcPr>
          <w:p w14:paraId="4AE0A96E" w14:textId="77777777" w:rsidR="00EA25F4" w:rsidRPr="00272A78" w:rsidRDefault="00EA25F4" w:rsidP="00FF497E">
            <w:pPr>
              <w:rPr>
                <w:rFonts w:cstheme="minorHAnsi"/>
              </w:rPr>
            </w:pPr>
          </w:p>
        </w:tc>
      </w:tr>
      <w:tr w:rsidR="00EA25F4" w:rsidRPr="00CF0841" w14:paraId="5BEA5351" w14:textId="77777777" w:rsidTr="00FF497E">
        <w:tc>
          <w:tcPr>
            <w:tcW w:w="2232" w:type="dxa"/>
            <w:shd w:val="clear" w:color="auto" w:fill="BFBFBF" w:themeFill="background1" w:themeFillShade="BF"/>
          </w:tcPr>
          <w:p w14:paraId="0D420028" w14:textId="77777777" w:rsidR="00EA25F4" w:rsidRPr="00272A78" w:rsidRDefault="00EA25F4" w:rsidP="00FF497E">
            <w:pPr>
              <w:rPr>
                <w:rFonts w:cstheme="minorHAnsi"/>
                <w:b/>
              </w:rPr>
            </w:pPr>
            <w:r w:rsidRPr="00272A78">
              <w:rPr>
                <w:rFonts w:cstheme="minorHAnsi"/>
                <w:b/>
              </w:rPr>
              <w:t>User Story-Beschreibung</w:t>
            </w:r>
          </w:p>
        </w:tc>
        <w:tc>
          <w:tcPr>
            <w:tcW w:w="7056" w:type="dxa"/>
          </w:tcPr>
          <w:p w14:paraId="380CBE39" w14:textId="77777777" w:rsidR="00EA25F4" w:rsidRPr="00272A78" w:rsidRDefault="00EA25F4" w:rsidP="00FF497E">
            <w:pPr>
              <w:rPr>
                <w:rFonts w:cstheme="minorHAnsi"/>
              </w:rPr>
            </w:pPr>
          </w:p>
        </w:tc>
      </w:tr>
      <w:tr w:rsidR="00EA25F4" w:rsidRPr="00CF0841" w14:paraId="27F9917B" w14:textId="77777777" w:rsidTr="00FF497E">
        <w:tc>
          <w:tcPr>
            <w:tcW w:w="2232" w:type="dxa"/>
            <w:shd w:val="clear" w:color="auto" w:fill="BFBFBF" w:themeFill="background1" w:themeFillShade="BF"/>
          </w:tcPr>
          <w:p w14:paraId="478B369F" w14:textId="77777777" w:rsidR="00EA25F4" w:rsidRPr="00272A78" w:rsidRDefault="00EA25F4" w:rsidP="00FF497E">
            <w:pPr>
              <w:rPr>
                <w:rFonts w:cstheme="minorHAnsi"/>
                <w:b/>
              </w:rPr>
            </w:pPr>
            <w:r w:rsidRPr="00272A78">
              <w:rPr>
                <w:rFonts w:cstheme="minorHAnsi"/>
                <w:b/>
              </w:rPr>
              <w:t>Geschätzter Realisierungsaufwand</w:t>
            </w:r>
          </w:p>
        </w:tc>
        <w:tc>
          <w:tcPr>
            <w:tcW w:w="7056" w:type="dxa"/>
          </w:tcPr>
          <w:p w14:paraId="42BB56B1" w14:textId="77777777" w:rsidR="00EA25F4" w:rsidRPr="00272A78" w:rsidRDefault="00EA25F4" w:rsidP="00FF497E">
            <w:pPr>
              <w:rPr>
                <w:rFonts w:cstheme="minorHAnsi"/>
              </w:rPr>
            </w:pPr>
          </w:p>
        </w:tc>
      </w:tr>
      <w:tr w:rsidR="00EA25F4" w:rsidRPr="00CF0841" w14:paraId="7BE48008" w14:textId="77777777" w:rsidTr="00FF497E">
        <w:tc>
          <w:tcPr>
            <w:tcW w:w="2232" w:type="dxa"/>
            <w:shd w:val="clear" w:color="auto" w:fill="BFBFBF" w:themeFill="background1" w:themeFillShade="BF"/>
          </w:tcPr>
          <w:p w14:paraId="2C4ED29C" w14:textId="77777777" w:rsidR="00EA25F4" w:rsidRPr="00272A78" w:rsidRDefault="00EA25F4" w:rsidP="00FF497E">
            <w:pPr>
              <w:rPr>
                <w:rFonts w:cstheme="minorHAnsi"/>
                <w:b/>
              </w:rPr>
            </w:pPr>
            <w:r w:rsidRPr="00272A78">
              <w:rPr>
                <w:rFonts w:cstheme="minorHAnsi"/>
                <w:b/>
              </w:rPr>
              <w:t>Priorität</w:t>
            </w:r>
          </w:p>
        </w:tc>
        <w:tc>
          <w:tcPr>
            <w:tcW w:w="7056" w:type="dxa"/>
          </w:tcPr>
          <w:p w14:paraId="66F2639E" w14:textId="77777777" w:rsidR="00EA25F4" w:rsidRPr="00272A78" w:rsidRDefault="00EA25F4" w:rsidP="00FF497E">
            <w:pPr>
              <w:rPr>
                <w:rFonts w:cstheme="minorHAnsi"/>
              </w:rPr>
            </w:pPr>
          </w:p>
        </w:tc>
      </w:tr>
      <w:tr w:rsidR="00EA25F4" w:rsidRPr="00CF0841" w14:paraId="7BB79F65" w14:textId="77777777" w:rsidTr="00FF497E">
        <w:tc>
          <w:tcPr>
            <w:tcW w:w="2232" w:type="dxa"/>
            <w:shd w:val="clear" w:color="auto" w:fill="BFBFBF" w:themeFill="background1" w:themeFillShade="BF"/>
          </w:tcPr>
          <w:p w14:paraId="0810B8BB" w14:textId="77777777" w:rsidR="00EA25F4" w:rsidRPr="00272A78" w:rsidRDefault="00EA25F4" w:rsidP="00FF497E">
            <w:pPr>
              <w:rPr>
                <w:rFonts w:cstheme="minorHAnsi"/>
                <w:b/>
              </w:rPr>
            </w:pPr>
            <w:r>
              <w:rPr>
                <w:rFonts w:cstheme="minorHAnsi"/>
                <w:b/>
              </w:rPr>
              <w:t>Autor</w:t>
            </w:r>
          </w:p>
        </w:tc>
        <w:tc>
          <w:tcPr>
            <w:tcW w:w="7056" w:type="dxa"/>
          </w:tcPr>
          <w:p w14:paraId="048BA14C" w14:textId="77777777" w:rsidR="00EA25F4" w:rsidRPr="00272A78" w:rsidRDefault="00EA25F4" w:rsidP="00FF497E">
            <w:pPr>
              <w:rPr>
                <w:rFonts w:cstheme="minorHAnsi"/>
              </w:rPr>
            </w:pPr>
          </w:p>
        </w:tc>
      </w:tr>
      <w:tr w:rsidR="00EA25F4" w:rsidRPr="00CF0841" w14:paraId="349C7E85" w14:textId="77777777" w:rsidTr="00FF497E">
        <w:tc>
          <w:tcPr>
            <w:tcW w:w="2232" w:type="dxa"/>
            <w:shd w:val="clear" w:color="auto" w:fill="BFBFBF" w:themeFill="background1" w:themeFillShade="BF"/>
          </w:tcPr>
          <w:p w14:paraId="4E6AEE23" w14:textId="77777777" w:rsidR="00EA25F4" w:rsidRPr="00272A78" w:rsidRDefault="00EA25F4" w:rsidP="00FF497E">
            <w:pPr>
              <w:rPr>
                <w:rFonts w:cstheme="minorHAnsi"/>
                <w:b/>
              </w:rPr>
            </w:pPr>
            <w:r w:rsidRPr="00272A78">
              <w:rPr>
                <w:rFonts w:cstheme="minorHAnsi"/>
                <w:b/>
              </w:rPr>
              <w:t>Abhängigkeiten zu anderen User Stories</w:t>
            </w:r>
          </w:p>
        </w:tc>
        <w:tc>
          <w:tcPr>
            <w:tcW w:w="7056" w:type="dxa"/>
          </w:tcPr>
          <w:p w14:paraId="773E85B6" w14:textId="77777777" w:rsidR="00EA25F4" w:rsidRPr="00272A78" w:rsidRDefault="00EA25F4" w:rsidP="00FF497E">
            <w:pPr>
              <w:rPr>
                <w:rFonts w:cstheme="minorHAnsi"/>
              </w:rPr>
            </w:pPr>
          </w:p>
        </w:tc>
      </w:tr>
    </w:tbl>
    <w:p w14:paraId="72AE8144" w14:textId="77777777" w:rsidR="00EA25F4" w:rsidRPr="00272A78" w:rsidRDefault="00EA25F4" w:rsidP="00EA25F4">
      <w:pPr>
        <w:rPr>
          <w:rFonts w:cstheme="minorHAnsi"/>
        </w:rPr>
      </w:pPr>
    </w:p>
    <w:p w14:paraId="2BA1FC73"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005E8D3D" w14:textId="0A82D1E5" w:rsidR="00EA25F4" w:rsidRPr="00241E12" w:rsidRDefault="00EA25F4" w:rsidP="00EA25F4">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465D1F3F" w14:textId="77777777" w:rsidR="00EA25F4" w:rsidRPr="000D2167" w:rsidRDefault="00EA25F4" w:rsidP="00EA25F4"/>
    <w:p w14:paraId="7D8495AB" w14:textId="7B86A093" w:rsidR="00EA25F4" w:rsidRPr="000D2167" w:rsidRDefault="00EA25F4" w:rsidP="00EA25F4"/>
    <w:p w14:paraId="626EAAEB" w14:textId="3E474E7B" w:rsidR="00EA25F4" w:rsidRPr="00272A78" w:rsidRDefault="00EA25F4" w:rsidP="00EA25F4">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A9FE57E" w14:textId="588AAF2F" w:rsidR="00EA25F4" w:rsidRDefault="00EA25F4" w:rsidP="00EA25F4">
      <w:pPr>
        <w:rPr>
          <w:rFonts w:cstheme="minorHAnsi"/>
        </w:rPr>
      </w:pPr>
    </w:p>
    <w:p w14:paraId="7333F0BB" w14:textId="07FAE576" w:rsidR="00EA25F4" w:rsidRDefault="0011213B" w:rsidP="00EA25F4">
      <w:pPr>
        <w:rPr>
          <w:rFonts w:cstheme="minorHAnsi"/>
        </w:rPr>
      </w:pPr>
      <w:r>
        <w:rPr>
          <w:rFonts w:cstheme="minorHAnsi"/>
          <w:noProof/>
        </w:rPr>
        <w:drawing>
          <wp:anchor distT="0" distB="0" distL="114300" distR="114300" simplePos="0" relativeHeight="251686400" behindDoc="1" locked="0" layoutInCell="1" allowOverlap="1" wp14:anchorId="4D4B0FBA" wp14:editId="40477324">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rPr>
          <w:rFonts w:cstheme="minorHAnsi"/>
        </w:rPr>
        <w:t>Backend Klassendiagramm</w:t>
      </w:r>
    </w:p>
    <w:p w14:paraId="2AA72D99" w14:textId="4793B105" w:rsidR="00EA25F4" w:rsidRPr="00272A78" w:rsidRDefault="00EA25F4" w:rsidP="00EA25F4">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lastRenderedPageBreak/>
        <w:t>Verhaltensdiagramme (Kommunikationsdiagramme)</w:t>
      </w:r>
      <w:bookmarkEnd w:id="19"/>
    </w:p>
    <w:p w14:paraId="6A8CFD34"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AE4B757" w:rsidR="007D6D35" w:rsidRPr="00272A78" w:rsidRDefault="007D6D35" w:rsidP="00FF497E">
            <w:pPr>
              <w:rPr>
                <w:rFonts w:cstheme="minorHAnsi"/>
              </w:rPr>
            </w:pPr>
            <w:r>
              <w:rPr>
                <w:rFonts w:cstheme="minorHAnsi"/>
              </w:rPr>
              <w:t>Tipprunde erstellen View</w:t>
            </w:r>
          </w:p>
        </w:tc>
        <w:tc>
          <w:tcPr>
            <w:tcW w:w="1701" w:type="dxa"/>
          </w:tcPr>
          <w:p w14:paraId="177ED1F6" w14:textId="77777777" w:rsidR="00EA25F4" w:rsidRPr="00272A78" w:rsidRDefault="00EA25F4" w:rsidP="00FF497E">
            <w:pPr>
              <w:rPr>
                <w:rFonts w:cstheme="minorHAnsi"/>
              </w:rPr>
            </w:pP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EA25F4" w:rsidRPr="00272A78" w14:paraId="313147F0" w14:textId="77777777" w:rsidTr="00FF497E">
        <w:trPr>
          <w:trHeight w:val="561"/>
        </w:trPr>
        <w:tc>
          <w:tcPr>
            <w:tcW w:w="675" w:type="dxa"/>
          </w:tcPr>
          <w:p w14:paraId="513162A1" w14:textId="558A7888" w:rsidR="00EA25F4" w:rsidRPr="00272A78" w:rsidRDefault="00651442" w:rsidP="00FF497E">
            <w:pPr>
              <w:rPr>
                <w:rFonts w:cstheme="minorHAnsi"/>
              </w:rPr>
            </w:pPr>
            <w:r>
              <w:rPr>
                <w:rFonts w:cstheme="minorHAnsi"/>
              </w:rPr>
              <w:t>1.2</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77777777" w:rsidR="00EA25F4" w:rsidRPr="00272A78" w:rsidRDefault="00EA25F4" w:rsidP="00FF497E">
            <w:pPr>
              <w:rPr>
                <w:rFonts w:cstheme="minorHAnsi"/>
              </w:rPr>
            </w:pP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6BB38D86" w:rsidR="00EA25F4" w:rsidRPr="00272A78" w:rsidRDefault="00651442" w:rsidP="00FF497E">
            <w:pPr>
              <w:rPr>
                <w:rFonts w:cstheme="minorHAnsi"/>
              </w:rPr>
            </w:pPr>
            <w:r>
              <w:rPr>
                <w:rFonts w:cstheme="minorHAnsi"/>
              </w:rPr>
              <w:t>1.3</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77777777" w:rsidR="00EA25F4" w:rsidRPr="00272A78" w:rsidRDefault="00EA25F4" w:rsidP="00FF497E">
            <w:pPr>
              <w:rPr>
                <w:rFonts w:cstheme="minorHAnsi"/>
              </w:rPr>
            </w:pP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DA2FDF">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DF0D674" w:rsidR="00EA25F4" w:rsidRPr="00272A78" w:rsidRDefault="002871B2" w:rsidP="00FF497E">
            <w:pPr>
              <w:rPr>
                <w:rFonts w:cstheme="minorHAnsi"/>
              </w:rPr>
            </w:pPr>
            <w:r>
              <w:rPr>
                <w:rFonts w:cstheme="minorHAnsi"/>
              </w:rPr>
              <w:t>Tipprunde View</w:t>
            </w:r>
          </w:p>
        </w:tc>
        <w:tc>
          <w:tcPr>
            <w:tcW w:w="1701" w:type="dxa"/>
            <w:shd w:val="clear" w:color="auto" w:fill="F2F2F2" w:themeFill="background1" w:themeFillShade="F2"/>
          </w:tcPr>
          <w:p w14:paraId="347E147B" w14:textId="77777777" w:rsidR="00EA25F4" w:rsidRPr="00272A78" w:rsidRDefault="00EA25F4" w:rsidP="00FF497E">
            <w:pPr>
              <w:rPr>
                <w:rFonts w:cstheme="minorHAnsi"/>
              </w:rPr>
            </w:pP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701" w:type="dxa"/>
            <w:shd w:val="clear" w:color="auto" w:fill="F2F2F2" w:themeFill="background1" w:themeFillShade="F2"/>
          </w:tcPr>
          <w:p w14:paraId="62211BB2" w14:textId="77777777" w:rsidR="00EA25F4" w:rsidRPr="00272A78" w:rsidRDefault="00EA25F4" w:rsidP="00FF497E">
            <w:pPr>
              <w:rPr>
                <w:rFonts w:cstheme="minorHAnsi"/>
              </w:rPr>
            </w:pPr>
          </w:p>
        </w:tc>
        <w:tc>
          <w:tcPr>
            <w:tcW w:w="850" w:type="dxa"/>
            <w:shd w:val="clear" w:color="auto" w:fill="F2F2F2" w:themeFill="background1" w:themeFillShade="F2"/>
          </w:tcPr>
          <w:p w14:paraId="2B306D7B" w14:textId="77777777" w:rsidR="00EA25F4" w:rsidRPr="00272A78" w:rsidRDefault="00EA25F4" w:rsidP="00FF497E">
            <w:pPr>
              <w:rPr>
                <w:rFonts w:cstheme="minorHAnsi"/>
              </w:rPr>
            </w:pPr>
          </w:p>
        </w:tc>
      </w:tr>
      <w:tr w:rsidR="002871B2" w:rsidRPr="00272A78" w14:paraId="4809E05B" w14:textId="77777777" w:rsidTr="00FF497E">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77777777" w:rsidR="002871B2" w:rsidRPr="00272A78" w:rsidRDefault="002871B2" w:rsidP="00FF497E">
            <w:pPr>
              <w:rPr>
                <w:rFonts w:cstheme="minorHAnsi"/>
              </w:rPr>
            </w:pPr>
          </w:p>
        </w:tc>
        <w:tc>
          <w:tcPr>
            <w:tcW w:w="1482" w:type="dxa"/>
          </w:tcPr>
          <w:p w14:paraId="00D8CA85" w14:textId="77777777" w:rsidR="002871B2" w:rsidRPr="00272A78" w:rsidRDefault="002871B2" w:rsidP="00FF497E">
            <w:pPr>
              <w:rPr>
                <w:rFonts w:cstheme="minorHAnsi"/>
              </w:rPr>
            </w:pPr>
          </w:p>
        </w:tc>
        <w:tc>
          <w:tcPr>
            <w:tcW w:w="1353" w:type="dxa"/>
          </w:tcPr>
          <w:p w14:paraId="17DE0EBC" w14:textId="77777777" w:rsidR="002871B2" w:rsidRPr="00272A78" w:rsidRDefault="002871B2" w:rsidP="00FF497E">
            <w:pPr>
              <w:rPr>
                <w:rFonts w:cstheme="minorHAnsi"/>
              </w:rPr>
            </w:pPr>
          </w:p>
        </w:tc>
        <w:tc>
          <w:tcPr>
            <w:tcW w:w="1701" w:type="dxa"/>
          </w:tcPr>
          <w:p w14:paraId="3CE8018A" w14:textId="77777777" w:rsidR="002871B2" w:rsidRPr="00272A78" w:rsidRDefault="002871B2" w:rsidP="00FF497E">
            <w:pPr>
              <w:rPr>
                <w:rFonts w:cstheme="minorHAnsi"/>
              </w:rPr>
            </w:pPr>
          </w:p>
        </w:tc>
        <w:tc>
          <w:tcPr>
            <w:tcW w:w="850" w:type="dxa"/>
          </w:tcPr>
          <w:p w14:paraId="2B8FD5CD" w14:textId="77777777" w:rsidR="002871B2" w:rsidRPr="00272A78" w:rsidRDefault="002871B2" w:rsidP="00FF497E">
            <w:pPr>
              <w:rPr>
                <w:rFonts w:cstheme="minorHAnsi"/>
              </w:rPr>
            </w:pPr>
          </w:p>
        </w:tc>
      </w:tr>
      <w:tr w:rsidR="002871B2" w:rsidRPr="00272A78" w14:paraId="2EF4FE08" w14:textId="77777777" w:rsidTr="00FF497E">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527866E3" w:rsidR="002871B2" w:rsidRDefault="002871B2" w:rsidP="00FF497E">
            <w:pPr>
              <w:rPr>
                <w:rFonts w:cstheme="minorHAnsi"/>
              </w:rPr>
            </w:pPr>
            <w:r>
              <w:rPr>
                <w:rFonts w:cstheme="minorHAnsi"/>
              </w:rPr>
              <w:t>Tippnamen Wählen?</w:t>
            </w:r>
          </w:p>
        </w:tc>
        <w:tc>
          <w:tcPr>
            <w:tcW w:w="1701" w:type="dxa"/>
          </w:tcPr>
          <w:p w14:paraId="3EAB9CB6" w14:textId="77777777" w:rsidR="002871B2" w:rsidRPr="00272A78" w:rsidRDefault="002871B2" w:rsidP="00FF497E">
            <w:pPr>
              <w:rPr>
                <w:rFonts w:cstheme="minorHAnsi"/>
              </w:rPr>
            </w:pPr>
          </w:p>
        </w:tc>
        <w:tc>
          <w:tcPr>
            <w:tcW w:w="1482" w:type="dxa"/>
          </w:tcPr>
          <w:p w14:paraId="58A7B6E6" w14:textId="77777777" w:rsidR="002871B2" w:rsidRPr="00272A78" w:rsidRDefault="002871B2" w:rsidP="00FF497E">
            <w:pPr>
              <w:rPr>
                <w:rFonts w:cstheme="minorHAnsi"/>
              </w:rPr>
            </w:pPr>
          </w:p>
        </w:tc>
        <w:tc>
          <w:tcPr>
            <w:tcW w:w="1353" w:type="dxa"/>
          </w:tcPr>
          <w:p w14:paraId="35208C04" w14:textId="77777777" w:rsidR="002871B2" w:rsidRPr="00272A78" w:rsidRDefault="002871B2" w:rsidP="00FF497E">
            <w:pPr>
              <w:rPr>
                <w:rFonts w:cstheme="minorHAnsi"/>
              </w:rPr>
            </w:pPr>
          </w:p>
        </w:tc>
        <w:tc>
          <w:tcPr>
            <w:tcW w:w="1701" w:type="dxa"/>
          </w:tcPr>
          <w:p w14:paraId="3CA855F6" w14:textId="77777777" w:rsidR="002871B2" w:rsidRPr="00272A78" w:rsidRDefault="002871B2" w:rsidP="00FF497E">
            <w:pPr>
              <w:rPr>
                <w:rFonts w:cstheme="minorHAnsi"/>
              </w:rPr>
            </w:pPr>
          </w:p>
        </w:tc>
        <w:tc>
          <w:tcPr>
            <w:tcW w:w="850" w:type="dxa"/>
          </w:tcPr>
          <w:p w14:paraId="20F69669" w14:textId="77777777" w:rsidR="002871B2" w:rsidRPr="00272A78" w:rsidRDefault="002871B2" w:rsidP="00FF497E">
            <w:pPr>
              <w:rPr>
                <w:rFonts w:cstheme="minorHAnsi"/>
              </w:rPr>
            </w:pPr>
          </w:p>
        </w:tc>
      </w:tr>
      <w:tr w:rsidR="002871B2" w:rsidRPr="00272A78" w14:paraId="632D8503" w14:textId="77777777" w:rsidTr="00FF497E">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77777777" w:rsidR="002871B2" w:rsidRPr="00272A78" w:rsidRDefault="002871B2" w:rsidP="00FF497E">
            <w:pPr>
              <w:rPr>
                <w:rFonts w:cstheme="minorHAnsi"/>
              </w:rPr>
            </w:pPr>
          </w:p>
        </w:tc>
        <w:tc>
          <w:tcPr>
            <w:tcW w:w="1482" w:type="dxa"/>
          </w:tcPr>
          <w:p w14:paraId="7C20B5F3" w14:textId="77777777" w:rsidR="002871B2" w:rsidRPr="00272A78" w:rsidRDefault="002871B2" w:rsidP="00FF497E">
            <w:pPr>
              <w:rPr>
                <w:rFonts w:cstheme="minorHAnsi"/>
              </w:rPr>
            </w:pPr>
          </w:p>
        </w:tc>
        <w:tc>
          <w:tcPr>
            <w:tcW w:w="1353" w:type="dxa"/>
          </w:tcPr>
          <w:p w14:paraId="0DF1190D" w14:textId="77777777" w:rsidR="002871B2" w:rsidRPr="00272A78" w:rsidRDefault="002871B2" w:rsidP="00FF497E">
            <w:pPr>
              <w:rPr>
                <w:rFonts w:cstheme="minorHAnsi"/>
              </w:rPr>
            </w:pPr>
          </w:p>
        </w:tc>
        <w:tc>
          <w:tcPr>
            <w:tcW w:w="1701" w:type="dxa"/>
          </w:tcPr>
          <w:p w14:paraId="755ABF3E" w14:textId="77777777" w:rsidR="002871B2" w:rsidRPr="00272A78" w:rsidRDefault="002871B2" w:rsidP="00FF497E">
            <w:pPr>
              <w:rPr>
                <w:rFonts w:cstheme="minorHAnsi"/>
              </w:rPr>
            </w:pPr>
          </w:p>
        </w:tc>
        <w:tc>
          <w:tcPr>
            <w:tcW w:w="850" w:type="dxa"/>
          </w:tcPr>
          <w:p w14:paraId="35679E37" w14:textId="77777777" w:rsidR="002871B2" w:rsidRPr="00272A78" w:rsidRDefault="002871B2" w:rsidP="00FF497E">
            <w:pPr>
              <w:rPr>
                <w:rFonts w:cstheme="minorHAnsi"/>
              </w:rPr>
            </w:pPr>
          </w:p>
        </w:tc>
      </w:tr>
      <w:tr w:rsidR="00DA2FDF" w:rsidRPr="00272A78" w14:paraId="0FEEE685" w14:textId="77777777" w:rsidTr="00FF497E">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77777777" w:rsidR="00DA2FDF" w:rsidRPr="00272A78" w:rsidRDefault="00DA2FDF" w:rsidP="00FF497E">
            <w:pPr>
              <w:rPr>
                <w:rFonts w:cstheme="minorHAnsi"/>
              </w:rPr>
            </w:pPr>
          </w:p>
        </w:tc>
        <w:tc>
          <w:tcPr>
            <w:tcW w:w="1482" w:type="dxa"/>
          </w:tcPr>
          <w:p w14:paraId="3EBF404D" w14:textId="77777777" w:rsidR="00DA2FDF" w:rsidRPr="00272A78" w:rsidRDefault="00DA2FDF" w:rsidP="00FF497E">
            <w:pPr>
              <w:rPr>
                <w:rFonts w:cstheme="minorHAnsi"/>
              </w:rPr>
            </w:pPr>
          </w:p>
        </w:tc>
        <w:tc>
          <w:tcPr>
            <w:tcW w:w="1353" w:type="dxa"/>
          </w:tcPr>
          <w:p w14:paraId="4A1294FA" w14:textId="77777777" w:rsidR="00DA2FDF" w:rsidRPr="00272A78" w:rsidRDefault="00DA2FDF" w:rsidP="00FF497E">
            <w:pPr>
              <w:rPr>
                <w:rFonts w:cstheme="minorHAnsi"/>
              </w:rPr>
            </w:pPr>
          </w:p>
        </w:tc>
        <w:tc>
          <w:tcPr>
            <w:tcW w:w="1701" w:type="dxa"/>
          </w:tcPr>
          <w:p w14:paraId="45EA0DD7" w14:textId="77777777" w:rsidR="00DA2FDF" w:rsidRPr="00272A78" w:rsidRDefault="00DA2FDF" w:rsidP="00FF497E">
            <w:pPr>
              <w:rPr>
                <w:rFonts w:cstheme="minorHAnsi"/>
              </w:rPr>
            </w:pPr>
          </w:p>
        </w:tc>
        <w:tc>
          <w:tcPr>
            <w:tcW w:w="850" w:type="dxa"/>
          </w:tcPr>
          <w:p w14:paraId="3F21D4D6" w14:textId="77777777" w:rsidR="00DA2FDF" w:rsidRPr="00272A78" w:rsidRDefault="00DA2FDF" w:rsidP="00FF497E">
            <w:pPr>
              <w:rPr>
                <w:rFonts w:cstheme="minorHAnsi"/>
              </w:rPr>
            </w:pPr>
          </w:p>
        </w:tc>
      </w:tr>
      <w:tr w:rsidR="00DA2FDF" w:rsidRPr="00272A78" w14:paraId="7260498D" w14:textId="77777777" w:rsidTr="00FF497E">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77777777" w:rsidR="00DA2FDF" w:rsidRPr="00272A78" w:rsidRDefault="00DA2FDF" w:rsidP="00FF497E">
            <w:pPr>
              <w:rPr>
                <w:rFonts w:cstheme="minorHAnsi"/>
              </w:rPr>
            </w:pPr>
          </w:p>
        </w:tc>
        <w:tc>
          <w:tcPr>
            <w:tcW w:w="1482" w:type="dxa"/>
          </w:tcPr>
          <w:p w14:paraId="75A7E633" w14:textId="77777777" w:rsidR="00DA2FDF" w:rsidRPr="00272A78" w:rsidRDefault="00DA2FDF" w:rsidP="00FF497E">
            <w:pPr>
              <w:rPr>
                <w:rFonts w:cstheme="minorHAnsi"/>
              </w:rPr>
            </w:pPr>
          </w:p>
        </w:tc>
        <w:tc>
          <w:tcPr>
            <w:tcW w:w="1353" w:type="dxa"/>
          </w:tcPr>
          <w:p w14:paraId="453716C8" w14:textId="77777777" w:rsidR="00DA2FDF" w:rsidRPr="00272A78" w:rsidRDefault="00DA2FDF" w:rsidP="00FF497E">
            <w:pPr>
              <w:rPr>
                <w:rFonts w:cstheme="minorHAnsi"/>
              </w:rPr>
            </w:pPr>
          </w:p>
        </w:tc>
        <w:tc>
          <w:tcPr>
            <w:tcW w:w="1701" w:type="dxa"/>
          </w:tcPr>
          <w:p w14:paraId="6D71D1FE" w14:textId="77777777" w:rsidR="00DA2FDF" w:rsidRPr="00272A78" w:rsidRDefault="00DA2FDF" w:rsidP="00FF497E">
            <w:pPr>
              <w:rPr>
                <w:rFonts w:cstheme="minorHAnsi"/>
              </w:rPr>
            </w:pPr>
          </w:p>
        </w:tc>
        <w:tc>
          <w:tcPr>
            <w:tcW w:w="850" w:type="dxa"/>
          </w:tcPr>
          <w:p w14:paraId="4291E739" w14:textId="77777777" w:rsidR="00DA2FDF" w:rsidRPr="00272A78" w:rsidRDefault="00DA2FDF" w:rsidP="00FF497E">
            <w:pPr>
              <w:rPr>
                <w:rFonts w:cstheme="minorHAnsi"/>
              </w:rPr>
            </w:pPr>
          </w:p>
        </w:tc>
      </w:tr>
      <w:tr w:rsidR="00EA25F4" w:rsidRPr="00272A78" w14:paraId="4B9C04F3" w14:textId="77777777" w:rsidTr="00DA2FDF">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777777" w:rsidR="00EA25F4" w:rsidRPr="007D6D35" w:rsidRDefault="00EA25F4" w:rsidP="00FF497E">
            <w:pPr>
              <w:rPr>
                <w:rFonts w:cstheme="minorHAnsi"/>
              </w:rPr>
            </w:pP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701" w:type="dxa"/>
            <w:shd w:val="clear" w:color="auto" w:fill="F2F2F2" w:themeFill="background1" w:themeFillShade="F2"/>
          </w:tcPr>
          <w:p w14:paraId="1302FEC1" w14:textId="77777777" w:rsidR="00EA25F4" w:rsidRPr="007D6D35" w:rsidRDefault="00EA25F4" w:rsidP="00FF497E">
            <w:pPr>
              <w:rPr>
                <w:rFonts w:cstheme="minorHAnsi"/>
              </w:rPr>
            </w:pPr>
          </w:p>
        </w:tc>
        <w:tc>
          <w:tcPr>
            <w:tcW w:w="850" w:type="dxa"/>
            <w:shd w:val="clear" w:color="auto" w:fill="F2F2F2" w:themeFill="background1" w:themeFillShade="F2"/>
          </w:tcPr>
          <w:p w14:paraId="74F3E4C3" w14:textId="77777777" w:rsidR="00EA25F4" w:rsidRPr="007D6D35" w:rsidRDefault="00EA25F4" w:rsidP="00FF497E">
            <w:pPr>
              <w:rPr>
                <w:rFonts w:cstheme="minorHAnsi"/>
              </w:rPr>
            </w:pPr>
          </w:p>
        </w:tc>
      </w:tr>
      <w:tr w:rsidR="002871B2" w:rsidRPr="00272A78" w14:paraId="5625265C" w14:textId="77777777" w:rsidTr="002871B2">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77777777" w:rsidR="002871B2" w:rsidRPr="007D6D35" w:rsidRDefault="002871B2" w:rsidP="00FF497E">
            <w:pPr>
              <w:rPr>
                <w:rFonts w:cstheme="minorHAnsi"/>
              </w:rPr>
            </w:pP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77777777" w:rsidR="002871B2" w:rsidRPr="007D6D35" w:rsidRDefault="002871B2" w:rsidP="00FF497E">
            <w:pPr>
              <w:rPr>
                <w:rFonts w:cstheme="minorHAnsi"/>
              </w:rPr>
            </w:pPr>
          </w:p>
        </w:tc>
        <w:tc>
          <w:tcPr>
            <w:tcW w:w="1701" w:type="dxa"/>
            <w:shd w:val="clear" w:color="auto" w:fill="FFFFFF" w:themeFill="background1"/>
          </w:tcPr>
          <w:p w14:paraId="6C206003" w14:textId="77777777" w:rsidR="002871B2" w:rsidRPr="007D6D35" w:rsidRDefault="002871B2" w:rsidP="00FF497E">
            <w:pPr>
              <w:rPr>
                <w:rFonts w:cstheme="minorHAnsi"/>
              </w:rPr>
            </w:pPr>
          </w:p>
        </w:tc>
        <w:tc>
          <w:tcPr>
            <w:tcW w:w="850" w:type="dxa"/>
            <w:shd w:val="clear" w:color="auto" w:fill="FFFFFF" w:themeFill="background1"/>
          </w:tcPr>
          <w:p w14:paraId="31103745" w14:textId="77777777" w:rsidR="002871B2" w:rsidRPr="007D6D35" w:rsidRDefault="002871B2" w:rsidP="00FF497E">
            <w:pPr>
              <w:rPr>
                <w:rFonts w:cstheme="minorHAnsi"/>
              </w:rPr>
            </w:pPr>
          </w:p>
        </w:tc>
      </w:tr>
      <w:tr w:rsidR="002871B2" w:rsidRPr="00272A78" w14:paraId="31395F4A" w14:textId="77777777" w:rsidTr="002871B2">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77777777" w:rsidR="002871B2" w:rsidRPr="007D6D35" w:rsidRDefault="002871B2" w:rsidP="00FF497E">
            <w:pPr>
              <w:rPr>
                <w:rFonts w:cstheme="minorHAnsi"/>
              </w:rPr>
            </w:pP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77777777" w:rsidR="002871B2" w:rsidRPr="007D6D35" w:rsidRDefault="002871B2" w:rsidP="00FF497E">
            <w:pPr>
              <w:rPr>
                <w:rFonts w:cstheme="minorHAnsi"/>
              </w:rPr>
            </w:pPr>
          </w:p>
        </w:tc>
        <w:tc>
          <w:tcPr>
            <w:tcW w:w="1701" w:type="dxa"/>
            <w:shd w:val="clear" w:color="auto" w:fill="FFFFFF" w:themeFill="background1"/>
          </w:tcPr>
          <w:p w14:paraId="19D711A1" w14:textId="77777777" w:rsidR="002871B2" w:rsidRPr="007D6D35" w:rsidRDefault="002871B2" w:rsidP="00FF497E">
            <w:pPr>
              <w:rPr>
                <w:rFonts w:cstheme="minorHAnsi"/>
              </w:rPr>
            </w:pPr>
          </w:p>
        </w:tc>
        <w:tc>
          <w:tcPr>
            <w:tcW w:w="850" w:type="dxa"/>
            <w:shd w:val="clear" w:color="auto" w:fill="FFFFFF" w:themeFill="background1"/>
          </w:tcPr>
          <w:p w14:paraId="6ACC0DC6" w14:textId="77777777" w:rsidR="002871B2" w:rsidRPr="007D6D35" w:rsidRDefault="002871B2" w:rsidP="00FF497E">
            <w:pPr>
              <w:rPr>
                <w:rFonts w:cstheme="minorHAnsi"/>
              </w:rPr>
            </w:pPr>
          </w:p>
        </w:tc>
      </w:tr>
      <w:tr w:rsidR="00C93A94" w:rsidRPr="00272A78" w14:paraId="7AF034CF" w14:textId="77777777" w:rsidTr="002871B2">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77777777" w:rsidR="00C93A94" w:rsidRPr="007D6D35" w:rsidRDefault="00C93A94" w:rsidP="00FF497E">
            <w:pPr>
              <w:rPr>
                <w:rFonts w:cstheme="minorHAnsi"/>
              </w:rPr>
            </w:pP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77777777" w:rsidR="00C93A94" w:rsidRPr="007D6D35" w:rsidRDefault="00C93A94" w:rsidP="00FF497E">
            <w:pPr>
              <w:rPr>
                <w:rFonts w:cstheme="minorHAnsi"/>
              </w:rPr>
            </w:pPr>
          </w:p>
        </w:tc>
        <w:tc>
          <w:tcPr>
            <w:tcW w:w="1701" w:type="dxa"/>
            <w:shd w:val="clear" w:color="auto" w:fill="FFFFFF" w:themeFill="background1"/>
          </w:tcPr>
          <w:p w14:paraId="6451CF70" w14:textId="77777777" w:rsidR="00C93A94" w:rsidRPr="007D6D35" w:rsidRDefault="00C93A94" w:rsidP="00FF497E">
            <w:pPr>
              <w:rPr>
                <w:rFonts w:cstheme="minorHAnsi"/>
              </w:rPr>
            </w:pPr>
          </w:p>
        </w:tc>
        <w:tc>
          <w:tcPr>
            <w:tcW w:w="850" w:type="dxa"/>
            <w:shd w:val="clear" w:color="auto" w:fill="FFFFFF" w:themeFill="background1"/>
          </w:tcPr>
          <w:p w14:paraId="318FF67F" w14:textId="77777777" w:rsidR="00C93A94" w:rsidRPr="007D6D35" w:rsidRDefault="00C93A94" w:rsidP="00FF497E">
            <w:pPr>
              <w:rPr>
                <w:rFonts w:cstheme="minorHAnsi"/>
              </w:rPr>
            </w:pPr>
          </w:p>
        </w:tc>
      </w:tr>
      <w:tr w:rsidR="002871B2" w:rsidRPr="00272A78" w14:paraId="7385033F" w14:textId="77777777" w:rsidTr="002871B2">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77777777" w:rsidR="002871B2" w:rsidRPr="007D6D35" w:rsidRDefault="002871B2" w:rsidP="00FF497E">
            <w:pPr>
              <w:rPr>
                <w:rFonts w:cstheme="minorHAnsi"/>
              </w:rPr>
            </w:pP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77777777" w:rsidR="002871B2" w:rsidRPr="007D6D35" w:rsidRDefault="002871B2" w:rsidP="00FF497E">
            <w:pPr>
              <w:rPr>
                <w:rFonts w:cstheme="minorHAnsi"/>
              </w:rPr>
            </w:pPr>
          </w:p>
        </w:tc>
        <w:tc>
          <w:tcPr>
            <w:tcW w:w="1701" w:type="dxa"/>
            <w:shd w:val="clear" w:color="auto" w:fill="FFFFFF" w:themeFill="background1"/>
          </w:tcPr>
          <w:p w14:paraId="2B80F8A5" w14:textId="77777777" w:rsidR="002871B2" w:rsidRPr="007D6D35" w:rsidRDefault="002871B2" w:rsidP="00FF497E">
            <w:pPr>
              <w:rPr>
                <w:rFonts w:cstheme="minorHAnsi"/>
              </w:rPr>
            </w:pPr>
          </w:p>
        </w:tc>
        <w:tc>
          <w:tcPr>
            <w:tcW w:w="850" w:type="dxa"/>
            <w:shd w:val="clear" w:color="auto" w:fill="FFFFFF" w:themeFill="background1"/>
          </w:tcPr>
          <w:p w14:paraId="0DCFAF4E" w14:textId="77777777" w:rsidR="002871B2" w:rsidRPr="007D6D35" w:rsidRDefault="002871B2" w:rsidP="00FF497E">
            <w:pPr>
              <w:rPr>
                <w:rFonts w:cstheme="minorHAnsi"/>
              </w:rPr>
            </w:pPr>
          </w:p>
        </w:tc>
      </w:tr>
      <w:tr w:rsidR="002871B2" w:rsidRPr="00272A78" w14:paraId="54DAD23F" w14:textId="77777777" w:rsidTr="002871B2">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Nutzer kann Ergebnisse tippen</w:t>
            </w:r>
          </w:p>
        </w:tc>
        <w:tc>
          <w:tcPr>
            <w:tcW w:w="1701" w:type="dxa"/>
            <w:shd w:val="clear" w:color="auto" w:fill="FFFFFF" w:themeFill="background1"/>
          </w:tcPr>
          <w:p w14:paraId="259A12B0" w14:textId="77777777" w:rsidR="002871B2" w:rsidRPr="007D6D35" w:rsidRDefault="002871B2" w:rsidP="00FF497E">
            <w:pPr>
              <w:rPr>
                <w:rFonts w:cstheme="minorHAnsi"/>
              </w:rPr>
            </w:pP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77777777" w:rsidR="002871B2" w:rsidRPr="007D6D35" w:rsidRDefault="002871B2" w:rsidP="00FF497E">
            <w:pPr>
              <w:rPr>
                <w:rFonts w:cstheme="minorHAnsi"/>
              </w:rPr>
            </w:pPr>
          </w:p>
        </w:tc>
        <w:tc>
          <w:tcPr>
            <w:tcW w:w="1701" w:type="dxa"/>
            <w:shd w:val="clear" w:color="auto" w:fill="FFFFFF" w:themeFill="background1"/>
          </w:tcPr>
          <w:p w14:paraId="5781388A" w14:textId="77777777" w:rsidR="002871B2" w:rsidRPr="007D6D35" w:rsidRDefault="002871B2" w:rsidP="00FF497E">
            <w:pPr>
              <w:rPr>
                <w:rFonts w:cstheme="minorHAnsi"/>
              </w:rPr>
            </w:pPr>
          </w:p>
        </w:tc>
        <w:tc>
          <w:tcPr>
            <w:tcW w:w="850" w:type="dxa"/>
            <w:shd w:val="clear" w:color="auto" w:fill="FFFFFF" w:themeFill="background1"/>
          </w:tcPr>
          <w:p w14:paraId="1362EAEA" w14:textId="77777777" w:rsidR="002871B2" w:rsidRPr="007D6D35" w:rsidRDefault="002871B2" w:rsidP="00FF497E">
            <w:pPr>
              <w:rPr>
                <w:rFonts w:cstheme="minorHAnsi"/>
              </w:rPr>
            </w:pPr>
          </w:p>
        </w:tc>
      </w:tr>
      <w:tr w:rsidR="002871B2" w:rsidRPr="00272A78" w14:paraId="011F44E8" w14:textId="77777777" w:rsidTr="002871B2">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lastRenderedPageBreak/>
              <w:t>2.2.</w:t>
            </w:r>
            <w:r w:rsidR="00C93A94">
              <w:rPr>
                <w:rFonts w:cstheme="minorHAnsi"/>
              </w:rPr>
              <w:t>6</w:t>
            </w:r>
          </w:p>
        </w:tc>
        <w:tc>
          <w:tcPr>
            <w:tcW w:w="1560" w:type="dxa"/>
            <w:shd w:val="clear" w:color="auto" w:fill="FFFFFF" w:themeFill="background1"/>
          </w:tcPr>
          <w:p w14:paraId="182F0A5B" w14:textId="317BA443" w:rsidR="002871B2" w:rsidRDefault="002871B2" w:rsidP="00FF497E">
            <w:pPr>
              <w:rPr>
                <w:rFonts w:cstheme="minorHAnsi"/>
              </w:rPr>
            </w:pPr>
            <w:r>
              <w:rPr>
                <w:rFonts w:cstheme="minorHAnsi"/>
              </w:rPr>
              <w:t>Tipptabelle einsehen</w:t>
            </w:r>
          </w:p>
        </w:tc>
        <w:tc>
          <w:tcPr>
            <w:tcW w:w="1701" w:type="dxa"/>
            <w:shd w:val="clear" w:color="auto" w:fill="FFFFFF" w:themeFill="background1"/>
          </w:tcPr>
          <w:p w14:paraId="5FACF948" w14:textId="77777777" w:rsidR="002871B2" w:rsidRPr="007D6D35" w:rsidRDefault="002871B2" w:rsidP="00FF497E">
            <w:pPr>
              <w:rPr>
                <w:rFonts w:cstheme="minorHAnsi"/>
              </w:rPr>
            </w:pP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77777777" w:rsidR="002871B2" w:rsidRPr="007D6D35" w:rsidRDefault="002871B2" w:rsidP="00FF497E">
            <w:pPr>
              <w:rPr>
                <w:rFonts w:cstheme="minorHAnsi"/>
              </w:rPr>
            </w:pPr>
          </w:p>
        </w:tc>
        <w:tc>
          <w:tcPr>
            <w:tcW w:w="1701" w:type="dxa"/>
            <w:shd w:val="clear" w:color="auto" w:fill="FFFFFF" w:themeFill="background1"/>
          </w:tcPr>
          <w:p w14:paraId="3C9F404E" w14:textId="77777777" w:rsidR="002871B2" w:rsidRPr="007D6D35" w:rsidRDefault="002871B2" w:rsidP="00FF497E">
            <w:pPr>
              <w:rPr>
                <w:rFonts w:cstheme="minorHAnsi"/>
              </w:rPr>
            </w:pPr>
          </w:p>
        </w:tc>
        <w:tc>
          <w:tcPr>
            <w:tcW w:w="850" w:type="dxa"/>
            <w:shd w:val="clear" w:color="auto" w:fill="FFFFFF" w:themeFill="background1"/>
          </w:tcPr>
          <w:p w14:paraId="4472BF3C" w14:textId="77777777" w:rsidR="002871B2" w:rsidRPr="007D6D35" w:rsidRDefault="002871B2" w:rsidP="00FF497E">
            <w:pPr>
              <w:rPr>
                <w:rFonts w:cstheme="minorHAnsi"/>
              </w:rPr>
            </w:pPr>
          </w:p>
        </w:tc>
      </w:tr>
      <w:tr w:rsidR="002871B2" w:rsidRPr="00272A78" w14:paraId="4566C1A2" w14:textId="77777777" w:rsidTr="002871B2">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7777777" w:rsidR="002871B2" w:rsidRPr="007D6D35" w:rsidRDefault="002871B2" w:rsidP="00FF497E">
            <w:pPr>
              <w:rPr>
                <w:rFonts w:cstheme="minorHAnsi"/>
              </w:rPr>
            </w:pP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77777777" w:rsidR="002871B2" w:rsidRPr="007D6D35" w:rsidRDefault="002871B2" w:rsidP="00FF497E">
            <w:pPr>
              <w:rPr>
                <w:rFonts w:cstheme="minorHAnsi"/>
              </w:rPr>
            </w:pPr>
          </w:p>
        </w:tc>
        <w:tc>
          <w:tcPr>
            <w:tcW w:w="1701" w:type="dxa"/>
            <w:shd w:val="clear" w:color="auto" w:fill="FFFFFF" w:themeFill="background1"/>
          </w:tcPr>
          <w:p w14:paraId="0A46F641" w14:textId="77777777" w:rsidR="002871B2" w:rsidRPr="007D6D35" w:rsidRDefault="002871B2" w:rsidP="00FF497E">
            <w:pPr>
              <w:rPr>
                <w:rFonts w:cstheme="minorHAnsi"/>
              </w:rPr>
            </w:pPr>
          </w:p>
        </w:tc>
        <w:tc>
          <w:tcPr>
            <w:tcW w:w="850" w:type="dxa"/>
            <w:shd w:val="clear" w:color="auto" w:fill="FFFFFF" w:themeFill="background1"/>
          </w:tcPr>
          <w:p w14:paraId="5F61C8F1" w14:textId="77777777" w:rsidR="002871B2" w:rsidRPr="007D6D35" w:rsidRDefault="002871B2" w:rsidP="00FF497E">
            <w:pPr>
              <w:rPr>
                <w:rFonts w:cstheme="minorHAnsi"/>
              </w:rPr>
            </w:pPr>
          </w:p>
        </w:tc>
      </w:tr>
      <w:tr w:rsidR="002871B2" w:rsidRPr="00272A78" w14:paraId="65EBE5DE" w14:textId="77777777" w:rsidTr="002871B2">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77777777" w:rsidR="002871B2" w:rsidRPr="00272A78" w:rsidRDefault="002871B2" w:rsidP="002871B2">
            <w:pPr>
              <w:rPr>
                <w:rFonts w:cstheme="minorHAnsi"/>
              </w:rPr>
            </w:pPr>
          </w:p>
        </w:tc>
        <w:tc>
          <w:tcPr>
            <w:tcW w:w="1701" w:type="dxa"/>
            <w:shd w:val="clear" w:color="auto" w:fill="D9D9D9" w:themeFill="background1" w:themeFillShade="D9"/>
          </w:tcPr>
          <w:p w14:paraId="0F083829" w14:textId="77777777" w:rsidR="002871B2" w:rsidRPr="00272A78" w:rsidRDefault="002871B2" w:rsidP="002871B2">
            <w:pPr>
              <w:rPr>
                <w:rFonts w:cstheme="minorHAnsi"/>
              </w:rPr>
            </w:pPr>
          </w:p>
        </w:tc>
        <w:tc>
          <w:tcPr>
            <w:tcW w:w="850" w:type="dxa"/>
            <w:shd w:val="clear" w:color="auto" w:fill="D9D9D9" w:themeFill="background1" w:themeFillShade="D9"/>
          </w:tcPr>
          <w:p w14:paraId="495F3E75" w14:textId="77777777" w:rsidR="002871B2" w:rsidRPr="00272A78" w:rsidRDefault="002871B2" w:rsidP="002871B2">
            <w:pPr>
              <w:rPr>
                <w:rFonts w:cstheme="minorHAnsi"/>
              </w:rPr>
            </w:pPr>
          </w:p>
        </w:tc>
      </w:tr>
      <w:tr w:rsidR="002871B2" w:rsidRPr="00272A78" w14:paraId="7C30C7E8" w14:textId="77777777" w:rsidTr="00DA2FDF">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AA934EE" w:rsidR="00DA2FDF" w:rsidRPr="00272A78" w:rsidRDefault="00DA2FDF" w:rsidP="002871B2">
            <w:pPr>
              <w:rPr>
                <w:rFonts w:cstheme="minorHAnsi"/>
              </w:rPr>
            </w:pPr>
            <w:proofErr w:type="gramStart"/>
            <w:r>
              <w:rPr>
                <w:rFonts w:cstheme="minorHAnsi"/>
              </w:rPr>
              <w:t>Soziales View</w:t>
            </w:r>
            <w:proofErr w:type="gramEnd"/>
          </w:p>
        </w:tc>
        <w:tc>
          <w:tcPr>
            <w:tcW w:w="1701" w:type="dxa"/>
            <w:shd w:val="clear" w:color="auto" w:fill="F2F2F2" w:themeFill="background1" w:themeFillShade="F2"/>
          </w:tcPr>
          <w:p w14:paraId="716D5888" w14:textId="77777777" w:rsidR="002871B2" w:rsidRPr="00272A78" w:rsidRDefault="002871B2" w:rsidP="002871B2">
            <w:pPr>
              <w:rPr>
                <w:rFonts w:cstheme="minorHAnsi"/>
              </w:rPr>
            </w:pPr>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701" w:type="dxa"/>
            <w:shd w:val="clear" w:color="auto" w:fill="F2F2F2" w:themeFill="background1" w:themeFillShade="F2"/>
          </w:tcPr>
          <w:p w14:paraId="78FC3EB9" w14:textId="77777777" w:rsidR="002871B2" w:rsidRPr="00272A78" w:rsidRDefault="002871B2" w:rsidP="002871B2">
            <w:pPr>
              <w:rPr>
                <w:rFonts w:cstheme="minorHAnsi"/>
              </w:rPr>
            </w:pPr>
          </w:p>
        </w:tc>
        <w:tc>
          <w:tcPr>
            <w:tcW w:w="850" w:type="dxa"/>
            <w:shd w:val="clear" w:color="auto" w:fill="F2F2F2" w:themeFill="background1" w:themeFillShade="F2"/>
          </w:tcPr>
          <w:p w14:paraId="7FFF3212" w14:textId="77777777" w:rsidR="002871B2" w:rsidRPr="00272A78" w:rsidRDefault="002871B2" w:rsidP="002871B2">
            <w:pPr>
              <w:rPr>
                <w:rFonts w:cstheme="minorHAnsi"/>
              </w:rPr>
            </w:pPr>
          </w:p>
        </w:tc>
      </w:tr>
      <w:tr w:rsidR="00DA2FDF" w:rsidRPr="00272A78" w14:paraId="62A34693" w14:textId="77777777" w:rsidTr="002D2136">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77777777" w:rsidR="00DA2FDF" w:rsidRPr="00272A78" w:rsidRDefault="00DA2FDF" w:rsidP="002871B2">
            <w:pPr>
              <w:rPr>
                <w:rFonts w:cstheme="minorHAnsi"/>
              </w:rPr>
            </w:pPr>
          </w:p>
        </w:tc>
        <w:tc>
          <w:tcPr>
            <w:tcW w:w="1482" w:type="dxa"/>
          </w:tcPr>
          <w:p w14:paraId="71044933" w14:textId="77777777" w:rsidR="00DA2FDF" w:rsidRPr="00272A78" w:rsidRDefault="00DA2FDF" w:rsidP="002871B2">
            <w:pPr>
              <w:rPr>
                <w:rFonts w:cstheme="minorHAnsi"/>
              </w:rPr>
            </w:pPr>
          </w:p>
        </w:tc>
        <w:tc>
          <w:tcPr>
            <w:tcW w:w="1353" w:type="dxa"/>
          </w:tcPr>
          <w:p w14:paraId="4C791D5E" w14:textId="77777777" w:rsidR="00DA2FDF" w:rsidRPr="00272A78" w:rsidRDefault="00DA2FDF" w:rsidP="002871B2">
            <w:pPr>
              <w:rPr>
                <w:rFonts w:cstheme="minorHAnsi"/>
              </w:rPr>
            </w:pPr>
          </w:p>
        </w:tc>
        <w:tc>
          <w:tcPr>
            <w:tcW w:w="1701" w:type="dxa"/>
          </w:tcPr>
          <w:p w14:paraId="5D687218" w14:textId="77777777" w:rsidR="00DA2FDF" w:rsidRPr="00272A78" w:rsidRDefault="00DA2FDF" w:rsidP="002871B2">
            <w:pPr>
              <w:rPr>
                <w:rFonts w:cstheme="minorHAnsi"/>
              </w:rPr>
            </w:pPr>
          </w:p>
        </w:tc>
        <w:tc>
          <w:tcPr>
            <w:tcW w:w="850" w:type="dxa"/>
          </w:tcPr>
          <w:p w14:paraId="0AEDDF7C" w14:textId="77777777" w:rsidR="00DA2FDF" w:rsidRPr="00272A78" w:rsidRDefault="00DA2FDF" w:rsidP="002871B2">
            <w:pPr>
              <w:rPr>
                <w:rFonts w:cstheme="minorHAnsi"/>
              </w:rPr>
            </w:pPr>
          </w:p>
        </w:tc>
      </w:tr>
      <w:tr w:rsidR="00DA2FDF" w:rsidRPr="00272A78" w14:paraId="49D6DCF9" w14:textId="77777777" w:rsidTr="002D2136">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77777777" w:rsidR="00DA2FDF" w:rsidRPr="00272A78" w:rsidRDefault="00DA2FDF" w:rsidP="002871B2">
            <w:pPr>
              <w:rPr>
                <w:rFonts w:cstheme="minorHAnsi"/>
              </w:rPr>
            </w:pPr>
          </w:p>
        </w:tc>
        <w:tc>
          <w:tcPr>
            <w:tcW w:w="1482" w:type="dxa"/>
          </w:tcPr>
          <w:p w14:paraId="024D6C21" w14:textId="77777777" w:rsidR="00DA2FDF" w:rsidRPr="00272A78" w:rsidRDefault="00DA2FDF" w:rsidP="002871B2">
            <w:pPr>
              <w:rPr>
                <w:rFonts w:cstheme="minorHAnsi"/>
              </w:rPr>
            </w:pPr>
          </w:p>
        </w:tc>
        <w:tc>
          <w:tcPr>
            <w:tcW w:w="1353" w:type="dxa"/>
          </w:tcPr>
          <w:p w14:paraId="6F39EAFA" w14:textId="77777777" w:rsidR="00DA2FDF" w:rsidRPr="00272A78" w:rsidRDefault="00DA2FDF" w:rsidP="002871B2">
            <w:pPr>
              <w:rPr>
                <w:rFonts w:cstheme="minorHAnsi"/>
              </w:rPr>
            </w:pPr>
          </w:p>
        </w:tc>
        <w:tc>
          <w:tcPr>
            <w:tcW w:w="1701" w:type="dxa"/>
          </w:tcPr>
          <w:p w14:paraId="1BF8737C" w14:textId="77777777" w:rsidR="00DA2FDF" w:rsidRPr="00272A78" w:rsidRDefault="00DA2FDF" w:rsidP="002871B2">
            <w:pPr>
              <w:rPr>
                <w:rFonts w:cstheme="minorHAnsi"/>
              </w:rPr>
            </w:pPr>
          </w:p>
        </w:tc>
        <w:tc>
          <w:tcPr>
            <w:tcW w:w="850" w:type="dxa"/>
          </w:tcPr>
          <w:p w14:paraId="25730D6D" w14:textId="77777777" w:rsidR="00DA2FDF" w:rsidRPr="00272A78" w:rsidRDefault="00DA2FDF" w:rsidP="002871B2">
            <w:pPr>
              <w:rPr>
                <w:rFonts w:cstheme="minorHAnsi"/>
              </w:rPr>
            </w:pPr>
          </w:p>
        </w:tc>
      </w:tr>
      <w:tr w:rsidR="002871B2" w:rsidRPr="00272A78" w14:paraId="5E108470" w14:textId="77777777" w:rsidTr="00DA2FDF">
        <w:trPr>
          <w:trHeight w:val="284"/>
        </w:trPr>
        <w:tc>
          <w:tcPr>
            <w:tcW w:w="675" w:type="dxa"/>
            <w:shd w:val="clear" w:color="auto" w:fill="F2F2F2" w:themeFill="background1" w:themeFillShade="F2"/>
          </w:tcPr>
          <w:p w14:paraId="25DE6DE9" w14:textId="05F2A649" w:rsidR="002871B2" w:rsidRPr="00272A78" w:rsidRDefault="00DA2FDF" w:rsidP="002871B2">
            <w:pPr>
              <w:rPr>
                <w:rFonts w:cstheme="minorHAnsi"/>
              </w:rPr>
            </w:pPr>
            <w:r>
              <w:rPr>
                <w:rFonts w:cstheme="minorHAnsi"/>
              </w:rPr>
              <w:t>3.2</w:t>
            </w:r>
          </w:p>
        </w:tc>
        <w:tc>
          <w:tcPr>
            <w:tcW w:w="1560" w:type="dxa"/>
            <w:shd w:val="clear" w:color="auto" w:fill="F2F2F2" w:themeFill="background1" w:themeFillShade="F2"/>
          </w:tcPr>
          <w:p w14:paraId="612B4B93" w14:textId="5FF8F2BA" w:rsidR="002871B2" w:rsidRPr="00272A78" w:rsidRDefault="00DA2FDF" w:rsidP="002871B2">
            <w:pPr>
              <w:rPr>
                <w:rFonts w:cstheme="minorHAnsi"/>
              </w:rPr>
            </w:pPr>
            <w:r>
              <w:rPr>
                <w:rFonts w:cstheme="minorHAnsi"/>
              </w:rPr>
              <w:t>Soziales Service</w:t>
            </w:r>
          </w:p>
        </w:tc>
        <w:tc>
          <w:tcPr>
            <w:tcW w:w="1701" w:type="dxa"/>
            <w:shd w:val="clear" w:color="auto" w:fill="F2F2F2" w:themeFill="background1" w:themeFillShade="F2"/>
          </w:tcPr>
          <w:p w14:paraId="54FF2EA0" w14:textId="77777777" w:rsidR="002871B2" w:rsidRPr="00272A78" w:rsidRDefault="002871B2" w:rsidP="002871B2">
            <w:pPr>
              <w:rPr>
                <w:rFonts w:cstheme="minorHAnsi"/>
              </w:rPr>
            </w:pPr>
          </w:p>
        </w:tc>
        <w:tc>
          <w:tcPr>
            <w:tcW w:w="1482" w:type="dxa"/>
            <w:shd w:val="clear" w:color="auto" w:fill="F2F2F2" w:themeFill="background1" w:themeFillShade="F2"/>
          </w:tcPr>
          <w:p w14:paraId="5CACA35D" w14:textId="77777777" w:rsidR="002871B2" w:rsidRPr="00272A78" w:rsidRDefault="002871B2" w:rsidP="002871B2">
            <w:pPr>
              <w:rPr>
                <w:rFonts w:cstheme="minorHAnsi"/>
              </w:rPr>
            </w:pPr>
          </w:p>
        </w:tc>
        <w:tc>
          <w:tcPr>
            <w:tcW w:w="1353" w:type="dxa"/>
            <w:shd w:val="clear" w:color="auto" w:fill="F2F2F2" w:themeFill="background1" w:themeFillShade="F2"/>
          </w:tcPr>
          <w:p w14:paraId="66040E8F" w14:textId="77777777" w:rsidR="002871B2" w:rsidRPr="00272A78" w:rsidRDefault="002871B2" w:rsidP="002871B2">
            <w:pPr>
              <w:rPr>
                <w:rFonts w:cstheme="minorHAnsi"/>
              </w:rPr>
            </w:pPr>
          </w:p>
        </w:tc>
        <w:tc>
          <w:tcPr>
            <w:tcW w:w="1701" w:type="dxa"/>
            <w:shd w:val="clear" w:color="auto" w:fill="F2F2F2" w:themeFill="background1" w:themeFillShade="F2"/>
          </w:tcPr>
          <w:p w14:paraId="44AF73BE" w14:textId="77777777" w:rsidR="002871B2" w:rsidRPr="00272A78" w:rsidRDefault="002871B2" w:rsidP="002871B2">
            <w:pPr>
              <w:rPr>
                <w:rFonts w:cstheme="minorHAnsi"/>
              </w:rPr>
            </w:pPr>
          </w:p>
        </w:tc>
        <w:tc>
          <w:tcPr>
            <w:tcW w:w="850" w:type="dxa"/>
            <w:shd w:val="clear" w:color="auto" w:fill="F2F2F2" w:themeFill="background1" w:themeFillShade="F2"/>
          </w:tcPr>
          <w:p w14:paraId="19F81A2A" w14:textId="77777777" w:rsidR="002871B2" w:rsidRPr="00272A78" w:rsidRDefault="002871B2" w:rsidP="002871B2">
            <w:pPr>
              <w:rPr>
                <w:rFonts w:cstheme="minorHAnsi"/>
              </w:rPr>
            </w:pPr>
          </w:p>
        </w:tc>
      </w:tr>
      <w:tr w:rsidR="00DA2FDF" w:rsidRPr="00272A78" w14:paraId="7F224AF5" w14:textId="77777777" w:rsidTr="002D2136">
        <w:trPr>
          <w:trHeight w:val="284"/>
        </w:trPr>
        <w:tc>
          <w:tcPr>
            <w:tcW w:w="675" w:type="dxa"/>
          </w:tcPr>
          <w:p w14:paraId="2B87E5E2" w14:textId="119CE6F1" w:rsidR="00DA2FDF" w:rsidRDefault="00DA2FDF" w:rsidP="002871B2">
            <w:pPr>
              <w:rPr>
                <w:rFonts w:cstheme="minorHAnsi"/>
              </w:rPr>
            </w:pPr>
            <w:r>
              <w:rPr>
                <w:rFonts w:cstheme="minorHAnsi"/>
              </w:rPr>
              <w:t>3.2.1</w:t>
            </w:r>
          </w:p>
        </w:tc>
        <w:tc>
          <w:tcPr>
            <w:tcW w:w="1560" w:type="dxa"/>
          </w:tcPr>
          <w:p w14:paraId="178AE2B9" w14:textId="46E7C9EF" w:rsidR="00DA2FDF" w:rsidRDefault="00DA2FDF" w:rsidP="002871B2">
            <w:pPr>
              <w:rPr>
                <w:rFonts w:cstheme="minorHAnsi"/>
              </w:rPr>
            </w:pPr>
            <w:r>
              <w:rPr>
                <w:rFonts w:cstheme="minorHAnsi"/>
              </w:rPr>
              <w:t>Suchfunktion</w:t>
            </w:r>
          </w:p>
        </w:tc>
        <w:tc>
          <w:tcPr>
            <w:tcW w:w="1701" w:type="dxa"/>
          </w:tcPr>
          <w:p w14:paraId="4628A1F5" w14:textId="77777777" w:rsidR="00DA2FDF" w:rsidRPr="00272A78" w:rsidRDefault="00DA2FDF" w:rsidP="002871B2">
            <w:pPr>
              <w:rPr>
                <w:rFonts w:cstheme="minorHAnsi"/>
              </w:rPr>
            </w:pPr>
          </w:p>
        </w:tc>
        <w:tc>
          <w:tcPr>
            <w:tcW w:w="1482" w:type="dxa"/>
          </w:tcPr>
          <w:p w14:paraId="1FDA0A2C" w14:textId="77777777" w:rsidR="00DA2FDF" w:rsidRPr="00272A78" w:rsidRDefault="00DA2FDF" w:rsidP="002871B2">
            <w:pPr>
              <w:rPr>
                <w:rFonts w:cstheme="minorHAnsi"/>
              </w:rPr>
            </w:pPr>
          </w:p>
        </w:tc>
        <w:tc>
          <w:tcPr>
            <w:tcW w:w="1353" w:type="dxa"/>
          </w:tcPr>
          <w:p w14:paraId="0AC50F7B" w14:textId="77777777" w:rsidR="00DA2FDF" w:rsidRPr="00272A78" w:rsidRDefault="00DA2FDF" w:rsidP="002871B2">
            <w:pPr>
              <w:rPr>
                <w:rFonts w:cstheme="minorHAnsi"/>
              </w:rPr>
            </w:pPr>
          </w:p>
        </w:tc>
        <w:tc>
          <w:tcPr>
            <w:tcW w:w="1701" w:type="dxa"/>
          </w:tcPr>
          <w:p w14:paraId="44EF9ED3" w14:textId="77777777" w:rsidR="00DA2FDF" w:rsidRPr="00272A78" w:rsidRDefault="00DA2FDF" w:rsidP="002871B2">
            <w:pPr>
              <w:rPr>
                <w:rFonts w:cstheme="minorHAnsi"/>
              </w:rPr>
            </w:pPr>
          </w:p>
        </w:tc>
        <w:tc>
          <w:tcPr>
            <w:tcW w:w="850" w:type="dxa"/>
          </w:tcPr>
          <w:p w14:paraId="37ACE6E2" w14:textId="77777777" w:rsidR="00DA2FDF" w:rsidRPr="00272A78" w:rsidRDefault="00DA2FDF" w:rsidP="002871B2">
            <w:pPr>
              <w:rPr>
                <w:rFonts w:cstheme="minorHAnsi"/>
              </w:rPr>
            </w:pPr>
          </w:p>
        </w:tc>
      </w:tr>
      <w:tr w:rsidR="00DA2FDF" w:rsidRPr="00272A78" w14:paraId="7FD2FBED" w14:textId="77777777" w:rsidTr="002D2136">
        <w:trPr>
          <w:trHeight w:val="284"/>
        </w:trPr>
        <w:tc>
          <w:tcPr>
            <w:tcW w:w="675" w:type="dxa"/>
          </w:tcPr>
          <w:p w14:paraId="7012C33E" w14:textId="4805AFCA" w:rsidR="00DA2FDF" w:rsidRDefault="00DA2FDF" w:rsidP="002871B2">
            <w:pPr>
              <w:rPr>
                <w:rFonts w:cstheme="minorHAnsi"/>
              </w:rPr>
            </w:pPr>
            <w:r>
              <w:rPr>
                <w:rFonts w:cstheme="minorHAnsi"/>
              </w:rPr>
              <w:t>3.2.2</w:t>
            </w:r>
          </w:p>
        </w:tc>
        <w:tc>
          <w:tcPr>
            <w:tcW w:w="1560" w:type="dxa"/>
          </w:tcPr>
          <w:p w14:paraId="1AD90568" w14:textId="193BC283" w:rsidR="00DA2FDF" w:rsidRDefault="00DA2FDF" w:rsidP="002871B2">
            <w:pPr>
              <w:rPr>
                <w:rFonts w:cstheme="minorHAnsi"/>
              </w:rPr>
            </w:pPr>
            <w:r>
              <w:rPr>
                <w:rFonts w:cstheme="minorHAnsi"/>
              </w:rPr>
              <w:t>Freundschaftsanfrage</w:t>
            </w:r>
          </w:p>
        </w:tc>
        <w:tc>
          <w:tcPr>
            <w:tcW w:w="1701" w:type="dxa"/>
          </w:tcPr>
          <w:p w14:paraId="12B11F35" w14:textId="77777777" w:rsidR="00DA2FDF" w:rsidRPr="00272A78" w:rsidRDefault="00DA2FDF" w:rsidP="002871B2">
            <w:pPr>
              <w:rPr>
                <w:rFonts w:cstheme="minorHAnsi"/>
              </w:rPr>
            </w:pPr>
          </w:p>
        </w:tc>
        <w:tc>
          <w:tcPr>
            <w:tcW w:w="1482" w:type="dxa"/>
          </w:tcPr>
          <w:p w14:paraId="3006DF1D" w14:textId="77777777" w:rsidR="00DA2FDF" w:rsidRPr="00272A78" w:rsidRDefault="00DA2FDF" w:rsidP="002871B2">
            <w:pPr>
              <w:rPr>
                <w:rFonts w:cstheme="minorHAnsi"/>
              </w:rPr>
            </w:pPr>
          </w:p>
        </w:tc>
        <w:tc>
          <w:tcPr>
            <w:tcW w:w="1353" w:type="dxa"/>
          </w:tcPr>
          <w:p w14:paraId="12AA317B" w14:textId="77777777" w:rsidR="00DA2FDF" w:rsidRPr="00272A78" w:rsidRDefault="00DA2FDF" w:rsidP="002871B2">
            <w:pPr>
              <w:rPr>
                <w:rFonts w:cstheme="minorHAnsi"/>
              </w:rPr>
            </w:pPr>
          </w:p>
        </w:tc>
        <w:tc>
          <w:tcPr>
            <w:tcW w:w="1701" w:type="dxa"/>
          </w:tcPr>
          <w:p w14:paraId="2638FC46" w14:textId="77777777" w:rsidR="00DA2FDF" w:rsidRPr="00272A78" w:rsidRDefault="00DA2FDF" w:rsidP="002871B2">
            <w:pPr>
              <w:rPr>
                <w:rFonts w:cstheme="minorHAnsi"/>
              </w:rPr>
            </w:pPr>
          </w:p>
        </w:tc>
        <w:tc>
          <w:tcPr>
            <w:tcW w:w="850" w:type="dxa"/>
          </w:tcPr>
          <w:p w14:paraId="7332D2EE" w14:textId="77777777" w:rsidR="00DA2FDF" w:rsidRPr="00272A78" w:rsidRDefault="00DA2FDF" w:rsidP="002871B2">
            <w:pPr>
              <w:rPr>
                <w:rFonts w:cstheme="minorHAnsi"/>
              </w:rPr>
            </w:pPr>
          </w:p>
        </w:tc>
      </w:tr>
      <w:tr w:rsidR="00DA2FDF" w:rsidRPr="00272A78" w14:paraId="4930408C" w14:textId="77777777" w:rsidTr="002D2136">
        <w:trPr>
          <w:trHeight w:val="284"/>
        </w:trPr>
        <w:tc>
          <w:tcPr>
            <w:tcW w:w="675" w:type="dxa"/>
          </w:tcPr>
          <w:p w14:paraId="3BB507C9" w14:textId="415FC49A" w:rsidR="00DA2FDF" w:rsidRDefault="00DA2FDF" w:rsidP="002871B2">
            <w:pPr>
              <w:rPr>
                <w:rFonts w:cstheme="minorHAnsi"/>
              </w:rPr>
            </w:pPr>
            <w:r>
              <w:rPr>
                <w:rFonts w:cstheme="minorHAnsi"/>
              </w:rPr>
              <w:t>3.2.3</w:t>
            </w:r>
          </w:p>
        </w:tc>
        <w:tc>
          <w:tcPr>
            <w:tcW w:w="1560" w:type="dxa"/>
          </w:tcPr>
          <w:p w14:paraId="2AF88AAE" w14:textId="0E778416" w:rsidR="00DA2FDF" w:rsidRDefault="00DA2FDF" w:rsidP="002871B2">
            <w:pPr>
              <w:rPr>
                <w:rFonts w:cstheme="minorHAnsi"/>
              </w:rPr>
            </w:pPr>
            <w:r>
              <w:rPr>
                <w:rFonts w:cstheme="minorHAnsi"/>
              </w:rPr>
              <w:t>Freundesliste</w:t>
            </w:r>
          </w:p>
        </w:tc>
        <w:tc>
          <w:tcPr>
            <w:tcW w:w="1701" w:type="dxa"/>
          </w:tcPr>
          <w:p w14:paraId="1BECF4D4" w14:textId="77777777" w:rsidR="00DA2FDF" w:rsidRPr="00272A78" w:rsidRDefault="00DA2FDF" w:rsidP="002871B2">
            <w:pPr>
              <w:rPr>
                <w:rFonts w:cstheme="minorHAnsi"/>
              </w:rPr>
            </w:pPr>
          </w:p>
        </w:tc>
        <w:tc>
          <w:tcPr>
            <w:tcW w:w="1482" w:type="dxa"/>
          </w:tcPr>
          <w:p w14:paraId="6C7924A8" w14:textId="77777777" w:rsidR="00DA2FDF" w:rsidRPr="00272A78" w:rsidRDefault="00DA2FDF" w:rsidP="002871B2">
            <w:pPr>
              <w:rPr>
                <w:rFonts w:cstheme="minorHAnsi"/>
              </w:rPr>
            </w:pPr>
          </w:p>
        </w:tc>
        <w:tc>
          <w:tcPr>
            <w:tcW w:w="1353" w:type="dxa"/>
          </w:tcPr>
          <w:p w14:paraId="7E803158" w14:textId="77777777" w:rsidR="00DA2FDF" w:rsidRPr="00272A78" w:rsidRDefault="00DA2FDF" w:rsidP="002871B2">
            <w:pPr>
              <w:rPr>
                <w:rFonts w:cstheme="minorHAnsi"/>
              </w:rPr>
            </w:pPr>
          </w:p>
        </w:tc>
        <w:tc>
          <w:tcPr>
            <w:tcW w:w="1701" w:type="dxa"/>
          </w:tcPr>
          <w:p w14:paraId="16F207F7" w14:textId="77777777" w:rsidR="00DA2FDF" w:rsidRPr="00272A78" w:rsidRDefault="00DA2FDF" w:rsidP="002871B2">
            <w:pPr>
              <w:rPr>
                <w:rFonts w:cstheme="minorHAnsi"/>
              </w:rPr>
            </w:pPr>
          </w:p>
        </w:tc>
        <w:tc>
          <w:tcPr>
            <w:tcW w:w="850" w:type="dxa"/>
          </w:tcPr>
          <w:p w14:paraId="5E28401B" w14:textId="77777777" w:rsidR="00DA2FDF" w:rsidRPr="00272A78" w:rsidRDefault="00DA2FDF" w:rsidP="002871B2">
            <w:pPr>
              <w:rPr>
                <w:rFonts w:cstheme="minorHAnsi"/>
              </w:rPr>
            </w:pPr>
          </w:p>
        </w:tc>
      </w:tr>
      <w:tr w:rsidR="00DA2FDF" w:rsidRPr="00272A78" w14:paraId="0A27B5C3" w14:textId="77777777" w:rsidTr="002D2136">
        <w:trPr>
          <w:trHeight w:val="284"/>
        </w:trPr>
        <w:tc>
          <w:tcPr>
            <w:tcW w:w="675" w:type="dxa"/>
          </w:tcPr>
          <w:p w14:paraId="7219150A" w14:textId="1EBB60E4" w:rsidR="00DA2FDF" w:rsidRDefault="00DA2FDF" w:rsidP="002871B2">
            <w:pPr>
              <w:rPr>
                <w:rFonts w:cstheme="minorHAnsi"/>
              </w:rPr>
            </w:pPr>
            <w:r>
              <w:rPr>
                <w:rFonts w:cstheme="minorHAnsi"/>
              </w:rPr>
              <w:t>3.2.4</w:t>
            </w:r>
          </w:p>
        </w:tc>
        <w:tc>
          <w:tcPr>
            <w:tcW w:w="1560" w:type="dxa"/>
          </w:tcPr>
          <w:p w14:paraId="47490DBA" w14:textId="3FF316D7" w:rsidR="00DA2FDF" w:rsidRDefault="00DA2FDF" w:rsidP="002871B2">
            <w:pPr>
              <w:rPr>
                <w:rFonts w:cstheme="minorHAnsi"/>
              </w:rPr>
            </w:pPr>
            <w:r>
              <w:rPr>
                <w:rFonts w:cstheme="minorHAnsi"/>
              </w:rPr>
              <w:t>Freundesliste bearbeiten</w:t>
            </w:r>
          </w:p>
        </w:tc>
        <w:tc>
          <w:tcPr>
            <w:tcW w:w="1701" w:type="dxa"/>
          </w:tcPr>
          <w:p w14:paraId="58A08464" w14:textId="77777777" w:rsidR="00DA2FDF" w:rsidRPr="00272A78" w:rsidRDefault="00DA2FDF" w:rsidP="002871B2">
            <w:pPr>
              <w:rPr>
                <w:rFonts w:cstheme="minorHAnsi"/>
              </w:rPr>
            </w:pPr>
          </w:p>
        </w:tc>
        <w:tc>
          <w:tcPr>
            <w:tcW w:w="1482" w:type="dxa"/>
          </w:tcPr>
          <w:p w14:paraId="2103D8C8" w14:textId="77777777" w:rsidR="00DA2FDF" w:rsidRPr="00272A78" w:rsidRDefault="00DA2FDF" w:rsidP="002871B2">
            <w:pPr>
              <w:rPr>
                <w:rFonts w:cstheme="minorHAnsi"/>
              </w:rPr>
            </w:pPr>
          </w:p>
        </w:tc>
        <w:tc>
          <w:tcPr>
            <w:tcW w:w="1353" w:type="dxa"/>
          </w:tcPr>
          <w:p w14:paraId="2BA02C13" w14:textId="77777777" w:rsidR="00DA2FDF" w:rsidRPr="00272A78" w:rsidRDefault="00DA2FDF" w:rsidP="002871B2">
            <w:pPr>
              <w:rPr>
                <w:rFonts w:cstheme="minorHAnsi"/>
              </w:rPr>
            </w:pPr>
          </w:p>
        </w:tc>
        <w:tc>
          <w:tcPr>
            <w:tcW w:w="1701" w:type="dxa"/>
          </w:tcPr>
          <w:p w14:paraId="3AC7B051" w14:textId="77777777" w:rsidR="00DA2FDF" w:rsidRPr="00272A78" w:rsidRDefault="00DA2FDF" w:rsidP="002871B2">
            <w:pPr>
              <w:rPr>
                <w:rFonts w:cstheme="minorHAnsi"/>
              </w:rPr>
            </w:pPr>
          </w:p>
        </w:tc>
        <w:tc>
          <w:tcPr>
            <w:tcW w:w="850" w:type="dxa"/>
          </w:tcPr>
          <w:p w14:paraId="19C3DDFB" w14:textId="77777777" w:rsidR="00DA2FDF" w:rsidRPr="00272A78" w:rsidRDefault="00DA2FDF" w:rsidP="002871B2">
            <w:pPr>
              <w:rPr>
                <w:rFonts w:cstheme="minorHAnsi"/>
              </w:rPr>
            </w:pPr>
          </w:p>
        </w:tc>
      </w:tr>
      <w:tr w:rsidR="00DA2FDF" w:rsidRPr="00272A78" w14:paraId="1A972430" w14:textId="77777777" w:rsidTr="002D2136">
        <w:trPr>
          <w:trHeight w:val="284"/>
        </w:trPr>
        <w:tc>
          <w:tcPr>
            <w:tcW w:w="675" w:type="dxa"/>
          </w:tcPr>
          <w:p w14:paraId="687B579F" w14:textId="6093D417" w:rsidR="00DA2FDF" w:rsidRDefault="00DA2FDF" w:rsidP="002871B2">
            <w:pPr>
              <w:rPr>
                <w:rFonts w:cstheme="minorHAnsi"/>
              </w:rPr>
            </w:pPr>
            <w:r>
              <w:rPr>
                <w:rFonts w:cstheme="minorHAnsi"/>
              </w:rPr>
              <w:t>3.2.5</w:t>
            </w:r>
          </w:p>
        </w:tc>
        <w:tc>
          <w:tcPr>
            <w:tcW w:w="1560" w:type="dxa"/>
          </w:tcPr>
          <w:p w14:paraId="5EDD52A4" w14:textId="5D845E68" w:rsidR="00DA2FDF" w:rsidRDefault="00DA2FDF" w:rsidP="002871B2">
            <w:pPr>
              <w:rPr>
                <w:rFonts w:cstheme="minorHAnsi"/>
              </w:rPr>
            </w:pPr>
            <w:r>
              <w:rPr>
                <w:rFonts w:cstheme="minorHAnsi"/>
              </w:rPr>
              <w:t>Tipps teilen</w:t>
            </w:r>
          </w:p>
        </w:tc>
        <w:tc>
          <w:tcPr>
            <w:tcW w:w="1701" w:type="dxa"/>
          </w:tcPr>
          <w:p w14:paraId="6BB83C49" w14:textId="77777777" w:rsidR="00DA2FDF" w:rsidRPr="00272A78" w:rsidRDefault="00DA2FDF" w:rsidP="002871B2">
            <w:pPr>
              <w:rPr>
                <w:rFonts w:cstheme="minorHAnsi"/>
              </w:rPr>
            </w:pPr>
          </w:p>
        </w:tc>
        <w:tc>
          <w:tcPr>
            <w:tcW w:w="1482" w:type="dxa"/>
          </w:tcPr>
          <w:p w14:paraId="15EDAD24" w14:textId="77777777" w:rsidR="00DA2FDF" w:rsidRPr="00272A78" w:rsidRDefault="00DA2FDF" w:rsidP="002871B2">
            <w:pPr>
              <w:rPr>
                <w:rFonts w:cstheme="minorHAnsi"/>
              </w:rPr>
            </w:pPr>
          </w:p>
        </w:tc>
        <w:tc>
          <w:tcPr>
            <w:tcW w:w="1353" w:type="dxa"/>
          </w:tcPr>
          <w:p w14:paraId="5A17F1DA" w14:textId="77777777" w:rsidR="00DA2FDF" w:rsidRPr="00272A78" w:rsidRDefault="00DA2FDF" w:rsidP="002871B2">
            <w:pPr>
              <w:rPr>
                <w:rFonts w:cstheme="minorHAnsi"/>
              </w:rPr>
            </w:pPr>
          </w:p>
        </w:tc>
        <w:tc>
          <w:tcPr>
            <w:tcW w:w="1701" w:type="dxa"/>
          </w:tcPr>
          <w:p w14:paraId="63A625BD" w14:textId="77777777" w:rsidR="00DA2FDF" w:rsidRPr="00272A78" w:rsidRDefault="00DA2FDF" w:rsidP="002871B2">
            <w:pPr>
              <w:rPr>
                <w:rFonts w:cstheme="minorHAnsi"/>
              </w:rPr>
            </w:pPr>
          </w:p>
        </w:tc>
        <w:tc>
          <w:tcPr>
            <w:tcW w:w="850" w:type="dxa"/>
          </w:tcPr>
          <w:p w14:paraId="7802B2ED" w14:textId="77777777" w:rsidR="00DA2FDF" w:rsidRPr="00272A78" w:rsidRDefault="00DA2FDF" w:rsidP="002871B2">
            <w:pPr>
              <w:rPr>
                <w:rFonts w:cstheme="minorHAnsi"/>
              </w:rPr>
            </w:pPr>
          </w:p>
        </w:tc>
      </w:tr>
      <w:tr w:rsidR="002871B2" w:rsidRPr="00272A78" w14:paraId="6092C960" w14:textId="77777777" w:rsidTr="00DA2FDF">
        <w:trPr>
          <w:trHeight w:val="284"/>
        </w:trPr>
        <w:tc>
          <w:tcPr>
            <w:tcW w:w="675" w:type="dxa"/>
            <w:shd w:val="clear" w:color="auto" w:fill="D9D9D9" w:themeFill="background1" w:themeFillShade="D9"/>
          </w:tcPr>
          <w:p w14:paraId="3AB5ABF5" w14:textId="1C073FBF" w:rsidR="002871B2" w:rsidRPr="007D6D35" w:rsidRDefault="002871B2" w:rsidP="002871B2">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2871B2" w:rsidRPr="007D6D35" w:rsidRDefault="002871B2" w:rsidP="002871B2">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2871B2" w:rsidRPr="007D6D35" w:rsidRDefault="002871B2" w:rsidP="002871B2">
            <w:pPr>
              <w:rPr>
                <w:rFonts w:cstheme="minorHAnsi"/>
                <w:b/>
              </w:rPr>
            </w:pPr>
          </w:p>
        </w:tc>
        <w:tc>
          <w:tcPr>
            <w:tcW w:w="1482" w:type="dxa"/>
            <w:shd w:val="clear" w:color="auto" w:fill="D9D9D9" w:themeFill="background1" w:themeFillShade="D9"/>
          </w:tcPr>
          <w:p w14:paraId="6DD93E3A" w14:textId="77777777" w:rsidR="002871B2" w:rsidRPr="007D6D35" w:rsidRDefault="002871B2" w:rsidP="002871B2">
            <w:pPr>
              <w:rPr>
                <w:rFonts w:cstheme="minorHAnsi"/>
                <w:b/>
              </w:rPr>
            </w:pPr>
          </w:p>
        </w:tc>
        <w:tc>
          <w:tcPr>
            <w:tcW w:w="1353" w:type="dxa"/>
            <w:shd w:val="clear" w:color="auto" w:fill="D9D9D9" w:themeFill="background1" w:themeFillShade="D9"/>
          </w:tcPr>
          <w:p w14:paraId="42351F72" w14:textId="77777777" w:rsidR="002871B2" w:rsidRPr="007D6D35" w:rsidRDefault="002871B2" w:rsidP="002871B2">
            <w:pPr>
              <w:rPr>
                <w:rFonts w:cstheme="minorHAnsi"/>
                <w:b/>
              </w:rPr>
            </w:pPr>
          </w:p>
        </w:tc>
        <w:tc>
          <w:tcPr>
            <w:tcW w:w="1701" w:type="dxa"/>
            <w:shd w:val="clear" w:color="auto" w:fill="D9D9D9" w:themeFill="background1" w:themeFillShade="D9"/>
          </w:tcPr>
          <w:p w14:paraId="0B04334E" w14:textId="77777777" w:rsidR="002871B2" w:rsidRPr="007D6D35" w:rsidRDefault="002871B2" w:rsidP="002871B2">
            <w:pPr>
              <w:rPr>
                <w:rFonts w:cstheme="minorHAnsi"/>
                <w:b/>
              </w:rPr>
            </w:pPr>
          </w:p>
        </w:tc>
        <w:tc>
          <w:tcPr>
            <w:tcW w:w="850" w:type="dxa"/>
            <w:shd w:val="clear" w:color="auto" w:fill="D9D9D9" w:themeFill="background1" w:themeFillShade="D9"/>
          </w:tcPr>
          <w:p w14:paraId="3B30F77A" w14:textId="77777777" w:rsidR="002871B2" w:rsidRPr="007D6D35" w:rsidRDefault="002871B2" w:rsidP="002871B2">
            <w:pPr>
              <w:rPr>
                <w:rFonts w:cstheme="minorHAnsi"/>
                <w:b/>
              </w:rPr>
            </w:pPr>
          </w:p>
        </w:tc>
      </w:tr>
      <w:tr w:rsidR="00DA2FDF" w:rsidRPr="00272A78" w14:paraId="440756B0" w14:textId="77777777" w:rsidTr="00DA2FDF">
        <w:trPr>
          <w:trHeight w:val="284"/>
        </w:trPr>
        <w:tc>
          <w:tcPr>
            <w:tcW w:w="675" w:type="dxa"/>
            <w:shd w:val="clear" w:color="auto" w:fill="F2F2F2" w:themeFill="background1" w:themeFillShade="F2"/>
          </w:tcPr>
          <w:p w14:paraId="5C1773ED" w14:textId="75A840D1" w:rsidR="00DA2FDF" w:rsidRPr="00DA2FDF" w:rsidRDefault="00DA2FDF" w:rsidP="002871B2">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DA2FDF" w:rsidRPr="00DA2FDF" w:rsidRDefault="00DA2FDF" w:rsidP="002871B2">
            <w:pPr>
              <w:rPr>
                <w:rFonts w:cstheme="minorHAnsi"/>
              </w:rPr>
            </w:pPr>
            <w:r>
              <w:rPr>
                <w:rFonts w:cstheme="minorHAnsi"/>
              </w:rPr>
              <w:t>Tipphilfe View</w:t>
            </w:r>
          </w:p>
        </w:tc>
        <w:tc>
          <w:tcPr>
            <w:tcW w:w="1701" w:type="dxa"/>
            <w:shd w:val="clear" w:color="auto" w:fill="F2F2F2" w:themeFill="background1" w:themeFillShade="F2"/>
          </w:tcPr>
          <w:p w14:paraId="158A753B" w14:textId="77777777" w:rsidR="00DA2FDF" w:rsidRPr="00DA2FDF" w:rsidRDefault="00DA2FDF" w:rsidP="002871B2">
            <w:pPr>
              <w:rPr>
                <w:rFonts w:cstheme="minorHAnsi"/>
              </w:rPr>
            </w:pPr>
          </w:p>
        </w:tc>
        <w:tc>
          <w:tcPr>
            <w:tcW w:w="1482" w:type="dxa"/>
            <w:shd w:val="clear" w:color="auto" w:fill="F2F2F2" w:themeFill="background1" w:themeFillShade="F2"/>
          </w:tcPr>
          <w:p w14:paraId="7BC024DB" w14:textId="77777777" w:rsidR="00DA2FDF" w:rsidRPr="007D6D35" w:rsidRDefault="00DA2FDF" w:rsidP="002871B2">
            <w:pPr>
              <w:rPr>
                <w:rFonts w:cstheme="minorHAnsi"/>
                <w:b/>
              </w:rPr>
            </w:pPr>
          </w:p>
        </w:tc>
        <w:tc>
          <w:tcPr>
            <w:tcW w:w="1353" w:type="dxa"/>
            <w:shd w:val="clear" w:color="auto" w:fill="F2F2F2" w:themeFill="background1" w:themeFillShade="F2"/>
          </w:tcPr>
          <w:p w14:paraId="1552F041" w14:textId="77777777" w:rsidR="00DA2FDF" w:rsidRPr="007D6D35" w:rsidRDefault="00DA2FDF" w:rsidP="002871B2">
            <w:pPr>
              <w:rPr>
                <w:rFonts w:cstheme="minorHAnsi"/>
                <w:b/>
              </w:rPr>
            </w:pPr>
          </w:p>
        </w:tc>
        <w:tc>
          <w:tcPr>
            <w:tcW w:w="1701" w:type="dxa"/>
            <w:shd w:val="clear" w:color="auto" w:fill="F2F2F2" w:themeFill="background1" w:themeFillShade="F2"/>
          </w:tcPr>
          <w:p w14:paraId="29D7A97C" w14:textId="77777777" w:rsidR="00DA2FDF" w:rsidRPr="007D6D35" w:rsidRDefault="00DA2FDF" w:rsidP="002871B2">
            <w:pPr>
              <w:rPr>
                <w:rFonts w:cstheme="minorHAnsi"/>
                <w:b/>
              </w:rPr>
            </w:pPr>
          </w:p>
        </w:tc>
        <w:tc>
          <w:tcPr>
            <w:tcW w:w="850" w:type="dxa"/>
            <w:shd w:val="clear" w:color="auto" w:fill="F2F2F2" w:themeFill="background1" w:themeFillShade="F2"/>
          </w:tcPr>
          <w:p w14:paraId="518DB28B" w14:textId="77777777" w:rsidR="00DA2FDF" w:rsidRPr="007D6D35" w:rsidRDefault="00DA2FDF" w:rsidP="002871B2">
            <w:pPr>
              <w:rPr>
                <w:rFonts w:cstheme="minorHAnsi"/>
                <w:b/>
              </w:rPr>
            </w:pPr>
          </w:p>
        </w:tc>
      </w:tr>
      <w:tr w:rsidR="00DA2FDF" w:rsidRPr="00272A78" w14:paraId="37128EF3" w14:textId="77777777" w:rsidTr="00DA2FDF">
        <w:trPr>
          <w:trHeight w:val="284"/>
        </w:trPr>
        <w:tc>
          <w:tcPr>
            <w:tcW w:w="675" w:type="dxa"/>
            <w:shd w:val="clear" w:color="auto" w:fill="F2F2F2" w:themeFill="background1" w:themeFillShade="F2"/>
          </w:tcPr>
          <w:p w14:paraId="26AC8A86" w14:textId="05ED7DC5" w:rsidR="00DA2FDF" w:rsidRPr="00DA2FDF" w:rsidRDefault="00DA2FDF" w:rsidP="002871B2">
            <w:pPr>
              <w:rPr>
                <w:rFonts w:cstheme="minorHAnsi"/>
              </w:rPr>
            </w:pPr>
            <w:r>
              <w:rPr>
                <w:rFonts w:cstheme="minorHAnsi"/>
              </w:rPr>
              <w:t>4.2</w:t>
            </w:r>
          </w:p>
        </w:tc>
        <w:tc>
          <w:tcPr>
            <w:tcW w:w="1560" w:type="dxa"/>
            <w:shd w:val="clear" w:color="auto" w:fill="F2F2F2" w:themeFill="background1" w:themeFillShade="F2"/>
          </w:tcPr>
          <w:p w14:paraId="444B01AF" w14:textId="2B948240" w:rsidR="00DA2FDF" w:rsidRDefault="00DA2FDF" w:rsidP="002871B2">
            <w:pPr>
              <w:rPr>
                <w:rFonts w:cstheme="minorHAnsi"/>
              </w:rPr>
            </w:pPr>
            <w:r>
              <w:rPr>
                <w:rFonts w:cstheme="minorHAnsi"/>
              </w:rPr>
              <w:t>Tipphilfe Service</w:t>
            </w:r>
          </w:p>
        </w:tc>
        <w:tc>
          <w:tcPr>
            <w:tcW w:w="1701" w:type="dxa"/>
            <w:shd w:val="clear" w:color="auto" w:fill="F2F2F2" w:themeFill="background1" w:themeFillShade="F2"/>
          </w:tcPr>
          <w:p w14:paraId="0C8C6999" w14:textId="77777777" w:rsidR="00DA2FDF" w:rsidRPr="00DA2FDF" w:rsidRDefault="00DA2FDF" w:rsidP="002871B2">
            <w:pPr>
              <w:rPr>
                <w:rFonts w:cstheme="minorHAnsi"/>
              </w:rPr>
            </w:pPr>
          </w:p>
        </w:tc>
        <w:tc>
          <w:tcPr>
            <w:tcW w:w="1482" w:type="dxa"/>
            <w:shd w:val="clear" w:color="auto" w:fill="F2F2F2" w:themeFill="background1" w:themeFillShade="F2"/>
          </w:tcPr>
          <w:p w14:paraId="01BBCFF4" w14:textId="77777777" w:rsidR="00DA2FDF" w:rsidRPr="007D6D35" w:rsidRDefault="00DA2FDF" w:rsidP="002871B2">
            <w:pPr>
              <w:rPr>
                <w:rFonts w:cstheme="minorHAnsi"/>
                <w:b/>
              </w:rPr>
            </w:pPr>
          </w:p>
        </w:tc>
        <w:tc>
          <w:tcPr>
            <w:tcW w:w="1353" w:type="dxa"/>
            <w:shd w:val="clear" w:color="auto" w:fill="F2F2F2" w:themeFill="background1" w:themeFillShade="F2"/>
          </w:tcPr>
          <w:p w14:paraId="1D256E0D" w14:textId="77777777" w:rsidR="00DA2FDF" w:rsidRPr="007D6D35" w:rsidRDefault="00DA2FDF" w:rsidP="002871B2">
            <w:pPr>
              <w:rPr>
                <w:rFonts w:cstheme="minorHAnsi"/>
                <w:b/>
              </w:rPr>
            </w:pPr>
          </w:p>
        </w:tc>
        <w:tc>
          <w:tcPr>
            <w:tcW w:w="1701" w:type="dxa"/>
            <w:shd w:val="clear" w:color="auto" w:fill="F2F2F2" w:themeFill="background1" w:themeFillShade="F2"/>
          </w:tcPr>
          <w:p w14:paraId="3FFBBB39" w14:textId="77777777" w:rsidR="00DA2FDF" w:rsidRPr="007D6D35" w:rsidRDefault="00DA2FDF" w:rsidP="002871B2">
            <w:pPr>
              <w:rPr>
                <w:rFonts w:cstheme="minorHAnsi"/>
                <w:b/>
              </w:rPr>
            </w:pPr>
          </w:p>
        </w:tc>
        <w:tc>
          <w:tcPr>
            <w:tcW w:w="850" w:type="dxa"/>
            <w:shd w:val="clear" w:color="auto" w:fill="F2F2F2" w:themeFill="background1" w:themeFillShade="F2"/>
          </w:tcPr>
          <w:p w14:paraId="374A43AA" w14:textId="77777777" w:rsidR="00DA2FDF" w:rsidRPr="007D6D35" w:rsidRDefault="00DA2FDF" w:rsidP="002871B2">
            <w:pPr>
              <w:rPr>
                <w:rFonts w:cstheme="minorHAnsi"/>
                <w:b/>
              </w:rPr>
            </w:pPr>
          </w:p>
        </w:tc>
      </w:tr>
      <w:tr w:rsidR="00DA2FDF" w:rsidRPr="00272A78" w14:paraId="7AC965CE" w14:textId="77777777" w:rsidTr="00DA2FDF">
        <w:trPr>
          <w:trHeight w:val="284"/>
        </w:trPr>
        <w:tc>
          <w:tcPr>
            <w:tcW w:w="675" w:type="dxa"/>
            <w:shd w:val="clear" w:color="auto" w:fill="FFFFFF" w:themeFill="background1"/>
          </w:tcPr>
          <w:p w14:paraId="3D641AF2" w14:textId="04BE75A5" w:rsidR="00DA2FDF" w:rsidRDefault="00DA2FDF" w:rsidP="002871B2">
            <w:pPr>
              <w:rPr>
                <w:rFonts w:cstheme="minorHAnsi"/>
              </w:rPr>
            </w:pPr>
            <w:r>
              <w:rPr>
                <w:rFonts w:cstheme="minorHAnsi"/>
              </w:rPr>
              <w:t>4.2.1</w:t>
            </w:r>
          </w:p>
        </w:tc>
        <w:tc>
          <w:tcPr>
            <w:tcW w:w="1560" w:type="dxa"/>
            <w:shd w:val="clear" w:color="auto" w:fill="FFFFFF" w:themeFill="background1"/>
          </w:tcPr>
          <w:p w14:paraId="446A7B39" w14:textId="18A2CF93" w:rsidR="00DA2FDF" w:rsidRDefault="00DA2FDF" w:rsidP="002871B2">
            <w:pPr>
              <w:rPr>
                <w:rFonts w:cstheme="minorHAnsi"/>
              </w:rPr>
            </w:pPr>
            <w:r>
              <w:rPr>
                <w:rFonts w:cstheme="minorHAnsi"/>
              </w:rPr>
              <w:t>Algorithmus</w:t>
            </w:r>
          </w:p>
        </w:tc>
        <w:tc>
          <w:tcPr>
            <w:tcW w:w="1701" w:type="dxa"/>
            <w:shd w:val="clear" w:color="auto" w:fill="FFFFFF" w:themeFill="background1"/>
          </w:tcPr>
          <w:p w14:paraId="4406229B" w14:textId="77777777" w:rsidR="00DA2FDF" w:rsidRPr="00DA2FDF" w:rsidRDefault="00DA2FDF" w:rsidP="002871B2">
            <w:pPr>
              <w:rPr>
                <w:rFonts w:cstheme="minorHAnsi"/>
              </w:rPr>
            </w:pPr>
          </w:p>
        </w:tc>
        <w:tc>
          <w:tcPr>
            <w:tcW w:w="1482" w:type="dxa"/>
            <w:shd w:val="clear" w:color="auto" w:fill="FFFFFF" w:themeFill="background1"/>
          </w:tcPr>
          <w:p w14:paraId="3A6A798A" w14:textId="77777777" w:rsidR="00DA2FDF" w:rsidRPr="007D6D35" w:rsidRDefault="00DA2FDF" w:rsidP="002871B2">
            <w:pPr>
              <w:rPr>
                <w:rFonts w:cstheme="minorHAnsi"/>
                <w:b/>
              </w:rPr>
            </w:pPr>
          </w:p>
        </w:tc>
        <w:tc>
          <w:tcPr>
            <w:tcW w:w="1353" w:type="dxa"/>
            <w:shd w:val="clear" w:color="auto" w:fill="FFFFFF" w:themeFill="background1"/>
          </w:tcPr>
          <w:p w14:paraId="21C565D2" w14:textId="77777777" w:rsidR="00DA2FDF" w:rsidRPr="007D6D35" w:rsidRDefault="00DA2FDF" w:rsidP="002871B2">
            <w:pPr>
              <w:rPr>
                <w:rFonts w:cstheme="minorHAnsi"/>
                <w:b/>
              </w:rPr>
            </w:pPr>
          </w:p>
        </w:tc>
        <w:tc>
          <w:tcPr>
            <w:tcW w:w="1701" w:type="dxa"/>
            <w:shd w:val="clear" w:color="auto" w:fill="FFFFFF" w:themeFill="background1"/>
          </w:tcPr>
          <w:p w14:paraId="2CDFF618" w14:textId="77777777" w:rsidR="00DA2FDF" w:rsidRPr="007D6D35" w:rsidRDefault="00DA2FDF" w:rsidP="002871B2">
            <w:pPr>
              <w:rPr>
                <w:rFonts w:cstheme="minorHAnsi"/>
                <w:b/>
              </w:rPr>
            </w:pPr>
          </w:p>
        </w:tc>
        <w:tc>
          <w:tcPr>
            <w:tcW w:w="850" w:type="dxa"/>
            <w:shd w:val="clear" w:color="auto" w:fill="FFFFFF" w:themeFill="background1"/>
          </w:tcPr>
          <w:p w14:paraId="26F0B12A" w14:textId="77777777" w:rsidR="00DA2FDF" w:rsidRPr="007D6D35" w:rsidRDefault="00DA2FDF" w:rsidP="002871B2">
            <w:pPr>
              <w:rPr>
                <w:rFonts w:cstheme="minorHAnsi"/>
                <w:b/>
              </w:rPr>
            </w:pPr>
          </w:p>
        </w:tc>
      </w:tr>
      <w:tr w:rsidR="002871B2" w:rsidRPr="00272A78" w14:paraId="680ECBA4" w14:textId="77777777" w:rsidTr="00DA2FDF">
        <w:trPr>
          <w:trHeight w:val="284"/>
        </w:trPr>
        <w:tc>
          <w:tcPr>
            <w:tcW w:w="675" w:type="dxa"/>
            <w:shd w:val="clear" w:color="auto" w:fill="D9D9D9" w:themeFill="background1" w:themeFillShade="D9"/>
          </w:tcPr>
          <w:p w14:paraId="5C8FB510" w14:textId="1A37212E" w:rsidR="002871B2" w:rsidRPr="007D6D35" w:rsidRDefault="002871B2" w:rsidP="002871B2">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2871B2" w:rsidRPr="007D6D35" w:rsidRDefault="002871B2" w:rsidP="002871B2">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2871B2" w:rsidRPr="007D6D35" w:rsidRDefault="002871B2" w:rsidP="002871B2">
            <w:pPr>
              <w:rPr>
                <w:rFonts w:cstheme="minorHAnsi"/>
                <w:b/>
              </w:rPr>
            </w:pPr>
          </w:p>
        </w:tc>
        <w:tc>
          <w:tcPr>
            <w:tcW w:w="1482" w:type="dxa"/>
            <w:shd w:val="clear" w:color="auto" w:fill="D9D9D9" w:themeFill="background1" w:themeFillShade="D9"/>
          </w:tcPr>
          <w:p w14:paraId="781BA0CE" w14:textId="77777777" w:rsidR="002871B2" w:rsidRPr="007D6D35" w:rsidRDefault="002871B2" w:rsidP="002871B2">
            <w:pPr>
              <w:rPr>
                <w:rFonts w:cstheme="minorHAnsi"/>
                <w:b/>
              </w:rPr>
            </w:pPr>
          </w:p>
        </w:tc>
        <w:tc>
          <w:tcPr>
            <w:tcW w:w="1353" w:type="dxa"/>
            <w:shd w:val="clear" w:color="auto" w:fill="D9D9D9" w:themeFill="background1" w:themeFillShade="D9"/>
          </w:tcPr>
          <w:p w14:paraId="56F4FAEB" w14:textId="77777777" w:rsidR="002871B2" w:rsidRPr="007D6D35" w:rsidRDefault="002871B2" w:rsidP="002871B2">
            <w:pPr>
              <w:rPr>
                <w:rFonts w:cstheme="minorHAnsi"/>
                <w:b/>
              </w:rPr>
            </w:pPr>
          </w:p>
        </w:tc>
        <w:tc>
          <w:tcPr>
            <w:tcW w:w="1701" w:type="dxa"/>
            <w:shd w:val="clear" w:color="auto" w:fill="D9D9D9" w:themeFill="background1" w:themeFillShade="D9"/>
          </w:tcPr>
          <w:p w14:paraId="0F4ADB6C" w14:textId="77777777" w:rsidR="002871B2" w:rsidRPr="007D6D35" w:rsidRDefault="002871B2" w:rsidP="002871B2">
            <w:pPr>
              <w:rPr>
                <w:rFonts w:cstheme="minorHAnsi"/>
                <w:b/>
              </w:rPr>
            </w:pPr>
          </w:p>
        </w:tc>
        <w:tc>
          <w:tcPr>
            <w:tcW w:w="850" w:type="dxa"/>
            <w:shd w:val="clear" w:color="auto" w:fill="D9D9D9" w:themeFill="background1" w:themeFillShade="D9"/>
          </w:tcPr>
          <w:p w14:paraId="45D06DBD" w14:textId="77777777" w:rsidR="002871B2" w:rsidRPr="007D6D35" w:rsidRDefault="002871B2" w:rsidP="002871B2">
            <w:pPr>
              <w:rPr>
                <w:rFonts w:cstheme="minorHAnsi"/>
                <w:b/>
              </w:rPr>
            </w:pPr>
          </w:p>
        </w:tc>
      </w:tr>
      <w:tr w:rsidR="00DA2FDF" w:rsidRPr="00272A78" w14:paraId="746C8D1A" w14:textId="77777777" w:rsidTr="006C10A9">
        <w:trPr>
          <w:trHeight w:val="284"/>
        </w:trPr>
        <w:tc>
          <w:tcPr>
            <w:tcW w:w="675" w:type="dxa"/>
            <w:shd w:val="clear" w:color="auto" w:fill="F2F2F2" w:themeFill="background1" w:themeFillShade="F2"/>
          </w:tcPr>
          <w:p w14:paraId="78DA4FAD" w14:textId="56D03C09" w:rsidR="00DA2FDF" w:rsidRPr="007D6D35" w:rsidRDefault="00DA2FDF" w:rsidP="002871B2">
            <w:pPr>
              <w:rPr>
                <w:rFonts w:cstheme="minorHAnsi"/>
                <w:b/>
              </w:rPr>
            </w:pPr>
            <w:r>
              <w:rPr>
                <w:rFonts w:cstheme="minorHAnsi"/>
                <w:b/>
              </w:rPr>
              <w:t>5.1</w:t>
            </w:r>
          </w:p>
        </w:tc>
        <w:tc>
          <w:tcPr>
            <w:tcW w:w="1560" w:type="dxa"/>
            <w:shd w:val="clear" w:color="auto" w:fill="F2F2F2" w:themeFill="background1" w:themeFillShade="F2"/>
          </w:tcPr>
          <w:p w14:paraId="6A2FA824" w14:textId="7FA8C981" w:rsidR="00DA2FDF" w:rsidRPr="007D6D35" w:rsidRDefault="00DA2FDF" w:rsidP="002871B2">
            <w:pPr>
              <w:rPr>
                <w:b/>
              </w:rPr>
            </w:pPr>
            <w:r>
              <w:rPr>
                <w:b/>
              </w:rPr>
              <w:t>Top View</w:t>
            </w:r>
          </w:p>
        </w:tc>
        <w:tc>
          <w:tcPr>
            <w:tcW w:w="1701" w:type="dxa"/>
            <w:shd w:val="clear" w:color="auto" w:fill="F2F2F2" w:themeFill="background1" w:themeFillShade="F2"/>
          </w:tcPr>
          <w:p w14:paraId="41525681" w14:textId="77777777" w:rsidR="00DA2FDF" w:rsidRPr="007D6D35" w:rsidRDefault="00DA2FDF" w:rsidP="002871B2">
            <w:pPr>
              <w:rPr>
                <w:rFonts w:cstheme="minorHAnsi"/>
                <w:b/>
              </w:rPr>
            </w:pPr>
          </w:p>
        </w:tc>
        <w:tc>
          <w:tcPr>
            <w:tcW w:w="1482" w:type="dxa"/>
            <w:shd w:val="clear" w:color="auto" w:fill="F2F2F2" w:themeFill="background1" w:themeFillShade="F2"/>
          </w:tcPr>
          <w:p w14:paraId="0ECD5C25" w14:textId="77777777" w:rsidR="00DA2FDF" w:rsidRPr="007D6D35" w:rsidRDefault="00DA2FDF" w:rsidP="002871B2">
            <w:pPr>
              <w:rPr>
                <w:rFonts w:cstheme="minorHAnsi"/>
                <w:b/>
              </w:rPr>
            </w:pPr>
          </w:p>
        </w:tc>
        <w:tc>
          <w:tcPr>
            <w:tcW w:w="1353" w:type="dxa"/>
            <w:shd w:val="clear" w:color="auto" w:fill="F2F2F2" w:themeFill="background1" w:themeFillShade="F2"/>
          </w:tcPr>
          <w:p w14:paraId="7754C3A4" w14:textId="77777777" w:rsidR="00DA2FDF" w:rsidRPr="007D6D35" w:rsidRDefault="00DA2FDF" w:rsidP="002871B2">
            <w:pPr>
              <w:rPr>
                <w:rFonts w:cstheme="minorHAnsi"/>
                <w:b/>
              </w:rPr>
            </w:pPr>
          </w:p>
        </w:tc>
        <w:tc>
          <w:tcPr>
            <w:tcW w:w="1701" w:type="dxa"/>
            <w:shd w:val="clear" w:color="auto" w:fill="F2F2F2" w:themeFill="background1" w:themeFillShade="F2"/>
          </w:tcPr>
          <w:p w14:paraId="09E2605E" w14:textId="77777777" w:rsidR="00DA2FDF" w:rsidRPr="007D6D35" w:rsidRDefault="00DA2FDF" w:rsidP="002871B2">
            <w:pPr>
              <w:rPr>
                <w:rFonts w:cstheme="minorHAnsi"/>
                <w:b/>
              </w:rPr>
            </w:pPr>
          </w:p>
        </w:tc>
        <w:tc>
          <w:tcPr>
            <w:tcW w:w="850" w:type="dxa"/>
            <w:shd w:val="clear" w:color="auto" w:fill="F2F2F2" w:themeFill="background1" w:themeFillShade="F2"/>
          </w:tcPr>
          <w:p w14:paraId="4C97BE4E" w14:textId="77777777" w:rsidR="00DA2FDF" w:rsidRPr="007D6D35" w:rsidRDefault="00DA2FDF" w:rsidP="002871B2">
            <w:pPr>
              <w:rPr>
                <w:rFonts w:cstheme="minorHAnsi"/>
                <w:b/>
              </w:rPr>
            </w:pPr>
          </w:p>
        </w:tc>
      </w:tr>
      <w:tr w:rsidR="00610A02" w:rsidRPr="00272A78" w14:paraId="2CE435B1" w14:textId="77777777" w:rsidTr="006C10A9">
        <w:trPr>
          <w:trHeight w:val="284"/>
        </w:trPr>
        <w:tc>
          <w:tcPr>
            <w:tcW w:w="675" w:type="dxa"/>
            <w:shd w:val="clear" w:color="auto" w:fill="FFFFFF" w:themeFill="background1"/>
          </w:tcPr>
          <w:p w14:paraId="17F6CC9B" w14:textId="70B0E5D8" w:rsidR="00610A02" w:rsidRPr="006C10A9" w:rsidRDefault="006C10A9" w:rsidP="002871B2">
            <w:pPr>
              <w:rPr>
                <w:rFonts w:cstheme="minorHAnsi"/>
              </w:rPr>
            </w:pPr>
            <w:r w:rsidRPr="006C10A9">
              <w:rPr>
                <w:rFonts w:cstheme="minorHAnsi"/>
              </w:rPr>
              <w:t>5.1.1</w:t>
            </w:r>
          </w:p>
        </w:tc>
        <w:tc>
          <w:tcPr>
            <w:tcW w:w="1560" w:type="dxa"/>
            <w:shd w:val="clear" w:color="auto" w:fill="FFFFFF" w:themeFill="background1"/>
          </w:tcPr>
          <w:p w14:paraId="721425F4" w14:textId="58E33039" w:rsidR="006C10A9" w:rsidRPr="006C10A9" w:rsidRDefault="006C10A9" w:rsidP="002871B2">
            <w:r w:rsidRPr="006C10A9">
              <w:t>Top 3 Tipper</w:t>
            </w:r>
          </w:p>
        </w:tc>
        <w:tc>
          <w:tcPr>
            <w:tcW w:w="1701" w:type="dxa"/>
            <w:shd w:val="clear" w:color="auto" w:fill="FFFFFF" w:themeFill="background1"/>
          </w:tcPr>
          <w:p w14:paraId="0A010512" w14:textId="77777777" w:rsidR="00610A02" w:rsidRPr="006C10A9" w:rsidRDefault="00610A02" w:rsidP="002871B2">
            <w:pPr>
              <w:rPr>
                <w:rFonts w:cstheme="minorHAnsi"/>
              </w:rPr>
            </w:pPr>
          </w:p>
        </w:tc>
        <w:tc>
          <w:tcPr>
            <w:tcW w:w="1482" w:type="dxa"/>
            <w:shd w:val="clear" w:color="auto" w:fill="FFFFFF" w:themeFill="background1"/>
          </w:tcPr>
          <w:p w14:paraId="642C27BA" w14:textId="77777777" w:rsidR="00610A02" w:rsidRPr="006C10A9" w:rsidRDefault="00610A02" w:rsidP="002871B2">
            <w:pPr>
              <w:rPr>
                <w:rFonts w:cstheme="minorHAnsi"/>
              </w:rPr>
            </w:pPr>
          </w:p>
        </w:tc>
        <w:tc>
          <w:tcPr>
            <w:tcW w:w="1353" w:type="dxa"/>
            <w:shd w:val="clear" w:color="auto" w:fill="FFFFFF" w:themeFill="background1"/>
          </w:tcPr>
          <w:p w14:paraId="0CFD0083" w14:textId="77777777" w:rsidR="00610A02" w:rsidRPr="006C10A9" w:rsidRDefault="00610A02" w:rsidP="002871B2">
            <w:pPr>
              <w:rPr>
                <w:rFonts w:cstheme="minorHAnsi"/>
              </w:rPr>
            </w:pPr>
          </w:p>
        </w:tc>
        <w:tc>
          <w:tcPr>
            <w:tcW w:w="1701" w:type="dxa"/>
            <w:shd w:val="clear" w:color="auto" w:fill="FFFFFF" w:themeFill="background1"/>
          </w:tcPr>
          <w:p w14:paraId="61095151" w14:textId="77777777" w:rsidR="00610A02" w:rsidRPr="006C10A9" w:rsidRDefault="00610A02" w:rsidP="002871B2">
            <w:pPr>
              <w:rPr>
                <w:rFonts w:cstheme="minorHAnsi"/>
              </w:rPr>
            </w:pPr>
          </w:p>
        </w:tc>
        <w:tc>
          <w:tcPr>
            <w:tcW w:w="850" w:type="dxa"/>
            <w:shd w:val="clear" w:color="auto" w:fill="FFFFFF" w:themeFill="background1"/>
          </w:tcPr>
          <w:p w14:paraId="3D818550" w14:textId="77777777" w:rsidR="00610A02" w:rsidRPr="006C10A9" w:rsidRDefault="00610A02" w:rsidP="002871B2">
            <w:pPr>
              <w:rPr>
                <w:rFonts w:cstheme="minorHAnsi"/>
              </w:rPr>
            </w:pPr>
          </w:p>
        </w:tc>
      </w:tr>
      <w:tr w:rsidR="00DA2FDF" w:rsidRPr="00272A78" w14:paraId="6D084714" w14:textId="77777777" w:rsidTr="006C10A9">
        <w:trPr>
          <w:trHeight w:val="284"/>
        </w:trPr>
        <w:tc>
          <w:tcPr>
            <w:tcW w:w="675" w:type="dxa"/>
            <w:shd w:val="clear" w:color="auto" w:fill="FFFFFF" w:themeFill="background1"/>
          </w:tcPr>
          <w:p w14:paraId="6F8DCEB9" w14:textId="1F088302" w:rsidR="00DA2FDF" w:rsidRPr="006C10A9" w:rsidRDefault="006C10A9" w:rsidP="002871B2">
            <w:pPr>
              <w:rPr>
                <w:rFonts w:cstheme="minorHAnsi"/>
              </w:rPr>
            </w:pPr>
            <w:r w:rsidRPr="006C10A9">
              <w:rPr>
                <w:rFonts w:cstheme="minorHAnsi"/>
              </w:rPr>
              <w:t>5.1.2</w:t>
            </w:r>
          </w:p>
        </w:tc>
        <w:tc>
          <w:tcPr>
            <w:tcW w:w="1560" w:type="dxa"/>
            <w:shd w:val="clear" w:color="auto" w:fill="FFFFFF" w:themeFill="background1"/>
          </w:tcPr>
          <w:p w14:paraId="2E407410" w14:textId="58041DCC" w:rsidR="00DA2FDF" w:rsidRPr="006C10A9" w:rsidRDefault="006C10A9" w:rsidP="002871B2">
            <w:r w:rsidRPr="006C10A9">
              <w:t>Top 3 Mannschaften</w:t>
            </w:r>
          </w:p>
        </w:tc>
        <w:tc>
          <w:tcPr>
            <w:tcW w:w="1701" w:type="dxa"/>
            <w:shd w:val="clear" w:color="auto" w:fill="FFFFFF" w:themeFill="background1"/>
          </w:tcPr>
          <w:p w14:paraId="79B1502B" w14:textId="77777777" w:rsidR="00DA2FDF" w:rsidRPr="006C10A9" w:rsidRDefault="00DA2FDF" w:rsidP="002871B2">
            <w:pPr>
              <w:rPr>
                <w:rFonts w:cstheme="minorHAnsi"/>
              </w:rPr>
            </w:pPr>
          </w:p>
        </w:tc>
        <w:tc>
          <w:tcPr>
            <w:tcW w:w="1482" w:type="dxa"/>
            <w:shd w:val="clear" w:color="auto" w:fill="FFFFFF" w:themeFill="background1"/>
          </w:tcPr>
          <w:p w14:paraId="225D70F7" w14:textId="77777777" w:rsidR="00DA2FDF" w:rsidRPr="006C10A9" w:rsidRDefault="00DA2FDF" w:rsidP="002871B2">
            <w:pPr>
              <w:rPr>
                <w:rFonts w:cstheme="minorHAnsi"/>
              </w:rPr>
            </w:pPr>
          </w:p>
        </w:tc>
        <w:tc>
          <w:tcPr>
            <w:tcW w:w="1353" w:type="dxa"/>
            <w:shd w:val="clear" w:color="auto" w:fill="FFFFFF" w:themeFill="background1"/>
          </w:tcPr>
          <w:p w14:paraId="75C38A92" w14:textId="77777777" w:rsidR="00DA2FDF" w:rsidRPr="006C10A9" w:rsidRDefault="00DA2FDF" w:rsidP="002871B2">
            <w:pPr>
              <w:rPr>
                <w:rFonts w:cstheme="minorHAnsi"/>
              </w:rPr>
            </w:pPr>
          </w:p>
        </w:tc>
        <w:tc>
          <w:tcPr>
            <w:tcW w:w="1701" w:type="dxa"/>
            <w:shd w:val="clear" w:color="auto" w:fill="FFFFFF" w:themeFill="background1"/>
          </w:tcPr>
          <w:p w14:paraId="69A7F0E2" w14:textId="77777777" w:rsidR="00DA2FDF" w:rsidRPr="006C10A9" w:rsidRDefault="00DA2FDF" w:rsidP="002871B2">
            <w:pPr>
              <w:rPr>
                <w:rFonts w:cstheme="minorHAnsi"/>
              </w:rPr>
            </w:pPr>
          </w:p>
        </w:tc>
        <w:tc>
          <w:tcPr>
            <w:tcW w:w="850" w:type="dxa"/>
            <w:shd w:val="clear" w:color="auto" w:fill="FFFFFF" w:themeFill="background1"/>
          </w:tcPr>
          <w:p w14:paraId="6AD0F307" w14:textId="77777777" w:rsidR="00DA2FDF" w:rsidRPr="006C10A9" w:rsidRDefault="00DA2FDF" w:rsidP="002871B2">
            <w:pPr>
              <w:rPr>
                <w:rFonts w:cstheme="minorHAnsi"/>
              </w:rPr>
            </w:pPr>
          </w:p>
        </w:tc>
      </w:tr>
      <w:tr w:rsidR="006C10A9" w:rsidRPr="00272A78" w14:paraId="37CA12CD" w14:textId="77777777" w:rsidTr="006C10A9">
        <w:trPr>
          <w:trHeight w:val="284"/>
        </w:trPr>
        <w:tc>
          <w:tcPr>
            <w:tcW w:w="675" w:type="dxa"/>
            <w:shd w:val="clear" w:color="auto" w:fill="F2F2F2" w:themeFill="background1" w:themeFillShade="F2"/>
          </w:tcPr>
          <w:p w14:paraId="30BFA448" w14:textId="5CA8BBC0" w:rsidR="006C10A9" w:rsidRDefault="006C10A9" w:rsidP="002871B2">
            <w:pPr>
              <w:rPr>
                <w:rFonts w:cstheme="minorHAnsi"/>
                <w:b/>
              </w:rPr>
            </w:pPr>
            <w:r>
              <w:rPr>
                <w:rFonts w:cstheme="minorHAnsi"/>
                <w:b/>
              </w:rPr>
              <w:t>5.2</w:t>
            </w:r>
          </w:p>
        </w:tc>
        <w:tc>
          <w:tcPr>
            <w:tcW w:w="1560" w:type="dxa"/>
            <w:shd w:val="clear" w:color="auto" w:fill="F2F2F2" w:themeFill="background1" w:themeFillShade="F2"/>
          </w:tcPr>
          <w:p w14:paraId="430E29C2" w14:textId="7FA8C6CB" w:rsidR="006C10A9" w:rsidRDefault="006C10A9" w:rsidP="002871B2">
            <w:pPr>
              <w:rPr>
                <w:b/>
              </w:rPr>
            </w:pPr>
            <w:r>
              <w:rPr>
                <w:b/>
              </w:rPr>
              <w:t>Top Service</w:t>
            </w:r>
          </w:p>
        </w:tc>
        <w:tc>
          <w:tcPr>
            <w:tcW w:w="1701" w:type="dxa"/>
            <w:shd w:val="clear" w:color="auto" w:fill="F2F2F2" w:themeFill="background1" w:themeFillShade="F2"/>
          </w:tcPr>
          <w:p w14:paraId="1164DBE2" w14:textId="77777777" w:rsidR="006C10A9" w:rsidRPr="007D6D35" w:rsidRDefault="006C10A9" w:rsidP="002871B2">
            <w:pPr>
              <w:rPr>
                <w:rFonts w:cstheme="minorHAnsi"/>
                <w:b/>
              </w:rPr>
            </w:pPr>
          </w:p>
        </w:tc>
        <w:tc>
          <w:tcPr>
            <w:tcW w:w="1482" w:type="dxa"/>
            <w:shd w:val="clear" w:color="auto" w:fill="F2F2F2" w:themeFill="background1" w:themeFillShade="F2"/>
          </w:tcPr>
          <w:p w14:paraId="65542FDC" w14:textId="77777777" w:rsidR="006C10A9" w:rsidRPr="007D6D35" w:rsidRDefault="006C10A9" w:rsidP="002871B2">
            <w:pPr>
              <w:rPr>
                <w:rFonts w:cstheme="minorHAnsi"/>
                <w:b/>
              </w:rPr>
            </w:pPr>
          </w:p>
        </w:tc>
        <w:tc>
          <w:tcPr>
            <w:tcW w:w="1353" w:type="dxa"/>
            <w:shd w:val="clear" w:color="auto" w:fill="F2F2F2" w:themeFill="background1" w:themeFillShade="F2"/>
          </w:tcPr>
          <w:p w14:paraId="69BD050E" w14:textId="77777777" w:rsidR="006C10A9" w:rsidRPr="007D6D35" w:rsidRDefault="006C10A9" w:rsidP="002871B2">
            <w:pPr>
              <w:rPr>
                <w:rFonts w:cstheme="minorHAnsi"/>
                <w:b/>
              </w:rPr>
            </w:pPr>
          </w:p>
        </w:tc>
        <w:tc>
          <w:tcPr>
            <w:tcW w:w="1701" w:type="dxa"/>
            <w:shd w:val="clear" w:color="auto" w:fill="F2F2F2" w:themeFill="background1" w:themeFillShade="F2"/>
          </w:tcPr>
          <w:p w14:paraId="1377C6C6" w14:textId="77777777" w:rsidR="006C10A9" w:rsidRPr="007D6D35" w:rsidRDefault="006C10A9" w:rsidP="002871B2">
            <w:pPr>
              <w:rPr>
                <w:rFonts w:cstheme="minorHAnsi"/>
                <w:b/>
              </w:rPr>
            </w:pPr>
          </w:p>
        </w:tc>
        <w:tc>
          <w:tcPr>
            <w:tcW w:w="850" w:type="dxa"/>
            <w:shd w:val="clear" w:color="auto" w:fill="F2F2F2" w:themeFill="background1" w:themeFillShade="F2"/>
          </w:tcPr>
          <w:p w14:paraId="751167DA" w14:textId="77777777" w:rsidR="006C10A9" w:rsidRPr="007D6D35" w:rsidRDefault="006C10A9" w:rsidP="002871B2">
            <w:pPr>
              <w:rPr>
                <w:rFonts w:cstheme="minorHAnsi"/>
                <w:b/>
              </w:rPr>
            </w:pPr>
          </w:p>
        </w:tc>
      </w:tr>
      <w:tr w:rsidR="006C10A9" w:rsidRPr="00272A78" w14:paraId="0EAF53E2" w14:textId="77777777" w:rsidTr="006C10A9">
        <w:trPr>
          <w:trHeight w:val="284"/>
        </w:trPr>
        <w:tc>
          <w:tcPr>
            <w:tcW w:w="675" w:type="dxa"/>
            <w:shd w:val="clear" w:color="auto" w:fill="FFFFFF" w:themeFill="background1"/>
          </w:tcPr>
          <w:p w14:paraId="3F892069" w14:textId="05AB8BEE" w:rsidR="006C10A9" w:rsidRPr="006C10A9" w:rsidRDefault="006C10A9" w:rsidP="002871B2">
            <w:pPr>
              <w:rPr>
                <w:rFonts w:cstheme="minorHAnsi"/>
              </w:rPr>
            </w:pPr>
            <w:r>
              <w:rPr>
                <w:rFonts w:cstheme="minorHAnsi"/>
              </w:rPr>
              <w:t>5.2.1</w:t>
            </w:r>
          </w:p>
        </w:tc>
        <w:tc>
          <w:tcPr>
            <w:tcW w:w="1560" w:type="dxa"/>
            <w:shd w:val="clear" w:color="auto" w:fill="FFFFFF" w:themeFill="background1"/>
          </w:tcPr>
          <w:p w14:paraId="0AAD38E9" w14:textId="6E920A71" w:rsidR="006C10A9" w:rsidRPr="006C10A9" w:rsidRDefault="006C10A9" w:rsidP="002871B2">
            <w:r>
              <w:t>Top 3 Tipper</w:t>
            </w:r>
          </w:p>
        </w:tc>
        <w:tc>
          <w:tcPr>
            <w:tcW w:w="1701" w:type="dxa"/>
            <w:shd w:val="clear" w:color="auto" w:fill="FFFFFF" w:themeFill="background1"/>
          </w:tcPr>
          <w:p w14:paraId="326CF12D" w14:textId="77777777" w:rsidR="006C10A9" w:rsidRPr="006C10A9" w:rsidRDefault="006C10A9" w:rsidP="002871B2">
            <w:pPr>
              <w:rPr>
                <w:rFonts w:cstheme="minorHAnsi"/>
              </w:rPr>
            </w:pPr>
          </w:p>
        </w:tc>
        <w:tc>
          <w:tcPr>
            <w:tcW w:w="1482" w:type="dxa"/>
            <w:shd w:val="clear" w:color="auto" w:fill="FFFFFF" w:themeFill="background1"/>
          </w:tcPr>
          <w:p w14:paraId="186D1D79" w14:textId="77777777" w:rsidR="006C10A9" w:rsidRPr="006C10A9" w:rsidRDefault="006C10A9" w:rsidP="002871B2">
            <w:pPr>
              <w:rPr>
                <w:rFonts w:cstheme="minorHAnsi"/>
              </w:rPr>
            </w:pPr>
          </w:p>
        </w:tc>
        <w:tc>
          <w:tcPr>
            <w:tcW w:w="1353" w:type="dxa"/>
            <w:shd w:val="clear" w:color="auto" w:fill="FFFFFF" w:themeFill="background1"/>
          </w:tcPr>
          <w:p w14:paraId="2D10616E" w14:textId="77777777" w:rsidR="006C10A9" w:rsidRPr="006C10A9" w:rsidRDefault="006C10A9" w:rsidP="002871B2">
            <w:pPr>
              <w:rPr>
                <w:rFonts w:cstheme="minorHAnsi"/>
              </w:rPr>
            </w:pPr>
          </w:p>
        </w:tc>
        <w:tc>
          <w:tcPr>
            <w:tcW w:w="1701" w:type="dxa"/>
            <w:shd w:val="clear" w:color="auto" w:fill="FFFFFF" w:themeFill="background1"/>
          </w:tcPr>
          <w:p w14:paraId="687694D2" w14:textId="77777777" w:rsidR="006C10A9" w:rsidRPr="006C10A9" w:rsidRDefault="006C10A9" w:rsidP="002871B2">
            <w:pPr>
              <w:rPr>
                <w:rFonts w:cstheme="minorHAnsi"/>
              </w:rPr>
            </w:pPr>
          </w:p>
        </w:tc>
        <w:tc>
          <w:tcPr>
            <w:tcW w:w="850" w:type="dxa"/>
            <w:shd w:val="clear" w:color="auto" w:fill="FFFFFF" w:themeFill="background1"/>
          </w:tcPr>
          <w:p w14:paraId="283830A8" w14:textId="77777777" w:rsidR="006C10A9" w:rsidRPr="006C10A9" w:rsidRDefault="006C10A9" w:rsidP="002871B2">
            <w:pPr>
              <w:rPr>
                <w:rFonts w:cstheme="minorHAnsi"/>
              </w:rPr>
            </w:pPr>
          </w:p>
        </w:tc>
      </w:tr>
      <w:tr w:rsidR="006C10A9" w:rsidRPr="00272A78" w14:paraId="34E1D3AB" w14:textId="77777777" w:rsidTr="006C10A9">
        <w:trPr>
          <w:trHeight w:val="284"/>
        </w:trPr>
        <w:tc>
          <w:tcPr>
            <w:tcW w:w="675" w:type="dxa"/>
            <w:shd w:val="clear" w:color="auto" w:fill="FFFFFF" w:themeFill="background1"/>
          </w:tcPr>
          <w:p w14:paraId="5E22868A" w14:textId="172E4DF4" w:rsidR="006C10A9" w:rsidRDefault="006C10A9" w:rsidP="002871B2">
            <w:pPr>
              <w:rPr>
                <w:rFonts w:cstheme="minorHAnsi"/>
              </w:rPr>
            </w:pPr>
            <w:r>
              <w:rPr>
                <w:rFonts w:cstheme="minorHAnsi"/>
              </w:rPr>
              <w:t>5.2.2</w:t>
            </w:r>
          </w:p>
        </w:tc>
        <w:tc>
          <w:tcPr>
            <w:tcW w:w="1560" w:type="dxa"/>
            <w:shd w:val="clear" w:color="auto" w:fill="FFFFFF" w:themeFill="background1"/>
          </w:tcPr>
          <w:p w14:paraId="6D9044E1" w14:textId="287BF5AC" w:rsidR="006C10A9" w:rsidRDefault="006C10A9" w:rsidP="002871B2">
            <w:r>
              <w:t>Top 3 Mannschaften</w:t>
            </w:r>
          </w:p>
        </w:tc>
        <w:tc>
          <w:tcPr>
            <w:tcW w:w="1701" w:type="dxa"/>
            <w:shd w:val="clear" w:color="auto" w:fill="FFFFFF" w:themeFill="background1"/>
          </w:tcPr>
          <w:p w14:paraId="52AF6964" w14:textId="77777777" w:rsidR="006C10A9" w:rsidRPr="006C10A9" w:rsidRDefault="006C10A9" w:rsidP="002871B2">
            <w:pPr>
              <w:rPr>
                <w:rFonts w:cstheme="minorHAnsi"/>
              </w:rPr>
            </w:pPr>
          </w:p>
        </w:tc>
        <w:tc>
          <w:tcPr>
            <w:tcW w:w="1482" w:type="dxa"/>
            <w:shd w:val="clear" w:color="auto" w:fill="FFFFFF" w:themeFill="background1"/>
          </w:tcPr>
          <w:p w14:paraId="2E6B12B2" w14:textId="77777777" w:rsidR="006C10A9" w:rsidRPr="006C10A9" w:rsidRDefault="006C10A9" w:rsidP="002871B2">
            <w:pPr>
              <w:rPr>
                <w:rFonts w:cstheme="minorHAnsi"/>
              </w:rPr>
            </w:pPr>
          </w:p>
        </w:tc>
        <w:tc>
          <w:tcPr>
            <w:tcW w:w="1353" w:type="dxa"/>
            <w:shd w:val="clear" w:color="auto" w:fill="FFFFFF" w:themeFill="background1"/>
          </w:tcPr>
          <w:p w14:paraId="5CB909AF" w14:textId="77777777" w:rsidR="006C10A9" w:rsidRPr="006C10A9" w:rsidRDefault="006C10A9" w:rsidP="002871B2">
            <w:pPr>
              <w:rPr>
                <w:rFonts w:cstheme="minorHAnsi"/>
              </w:rPr>
            </w:pPr>
          </w:p>
        </w:tc>
        <w:tc>
          <w:tcPr>
            <w:tcW w:w="1701" w:type="dxa"/>
            <w:shd w:val="clear" w:color="auto" w:fill="FFFFFF" w:themeFill="background1"/>
          </w:tcPr>
          <w:p w14:paraId="41B5624E" w14:textId="77777777" w:rsidR="006C10A9" w:rsidRPr="006C10A9" w:rsidRDefault="006C10A9" w:rsidP="002871B2">
            <w:pPr>
              <w:rPr>
                <w:rFonts w:cstheme="minorHAnsi"/>
              </w:rPr>
            </w:pPr>
          </w:p>
        </w:tc>
        <w:tc>
          <w:tcPr>
            <w:tcW w:w="850" w:type="dxa"/>
            <w:shd w:val="clear" w:color="auto" w:fill="FFFFFF" w:themeFill="background1"/>
          </w:tcPr>
          <w:p w14:paraId="66891B1B" w14:textId="77777777" w:rsidR="006C10A9" w:rsidRPr="006C10A9" w:rsidRDefault="006C10A9" w:rsidP="002871B2">
            <w:pPr>
              <w:rPr>
                <w:rFonts w:cstheme="minorHAnsi"/>
              </w:rPr>
            </w:pP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3"/>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sanleitung</w:t>
      </w:r>
      <w:bookmarkEnd w:id="35"/>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tippspiel.tar</w:t>
      </w:r>
    </w:p>
    <w:p w14:paraId="2271B61D" w14:textId="6A3C7E4D"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client.tar</w:t>
      </w:r>
    </w:p>
    <w:p w14:paraId="2DC65280" w14:textId="30C74BD5" w:rsidR="0086464A" w:rsidRDefault="0086464A" w:rsidP="0086464A">
      <w:pPr>
        <w:pStyle w:val="Listenabsatz"/>
      </w:pPr>
      <w:proofErr w:type="spellStart"/>
      <w:r>
        <w:t>docker</w:t>
      </w:r>
      <w:proofErr w:type="spellEnd"/>
      <w:r>
        <w:t xml:space="preserve"> </w:t>
      </w:r>
      <w:proofErr w:type="spellStart"/>
      <w:r>
        <w:t>load</w:t>
      </w:r>
      <w:proofErr w:type="spellEnd"/>
      <w:r>
        <w:t xml:space="preserve"> --</w:t>
      </w:r>
      <w:proofErr w:type="spellStart"/>
      <w:r>
        <w:t>input</w:t>
      </w:r>
      <w:proofErr w:type="spellEnd"/>
      <w:r>
        <w:t xml:space="preserve"> postgres.tar</w:t>
      </w:r>
    </w:p>
    <w:p w14:paraId="68B50231" w14:textId="7F95F084" w:rsidR="0086464A" w:rsidRDefault="0086464A" w:rsidP="0086464A">
      <w:pPr>
        <w:pStyle w:val="Listenabsatz"/>
      </w:pPr>
      <w:proofErr w:type="spellStart"/>
      <w:r>
        <w:t>docker</w:t>
      </w:r>
      <w:proofErr w:type="spellEnd"/>
      <w:r>
        <w:t xml:space="preserve"> </w:t>
      </w:r>
      <w:proofErr w:type="spellStart"/>
      <w:r>
        <w:t>compose</w:t>
      </w:r>
      <w:proofErr w:type="spellEnd"/>
      <w:r>
        <w:t xml:space="preserve"> </w:t>
      </w:r>
      <w:proofErr w:type="spellStart"/>
      <w:r>
        <w:t>up</w:t>
      </w:r>
      <w:proofErr w:type="spellEnd"/>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3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75431" w14:textId="77777777" w:rsidR="000E0C70" w:rsidRDefault="000E0C70" w:rsidP="00E602EC">
      <w:pPr>
        <w:spacing w:after="0" w:line="240" w:lineRule="auto"/>
      </w:pPr>
      <w:r>
        <w:separator/>
      </w:r>
    </w:p>
  </w:endnote>
  <w:endnote w:type="continuationSeparator" w:id="0">
    <w:p w14:paraId="0E229858" w14:textId="77777777" w:rsidR="000E0C70" w:rsidRDefault="000E0C7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75B99571" w:rsidR="00B94751" w:rsidRDefault="00B94751">
        <w:pPr>
          <w:pStyle w:val="Fuzeile"/>
          <w:jc w:val="center"/>
        </w:pPr>
        <w:r>
          <w:fldChar w:fldCharType="begin"/>
        </w:r>
        <w:r>
          <w:instrText>PAGE   \* MERGEFORMAT</w:instrText>
        </w:r>
        <w:r>
          <w:fldChar w:fldCharType="separate"/>
        </w:r>
        <w:r w:rsidR="0059593F">
          <w:rPr>
            <w:noProof/>
          </w:rPr>
          <w:t>14</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95085C7" w:rsidR="003A4D1A" w:rsidRDefault="003A4D1A">
        <w:pPr>
          <w:pStyle w:val="Fuzeile"/>
          <w:jc w:val="center"/>
        </w:pPr>
        <w:r>
          <w:fldChar w:fldCharType="begin"/>
        </w:r>
        <w:r>
          <w:instrText>PAGE   \* MERGEFORMAT</w:instrText>
        </w:r>
        <w:r>
          <w:fldChar w:fldCharType="separate"/>
        </w:r>
        <w:r w:rsidR="0059593F">
          <w:rPr>
            <w:noProof/>
          </w:rPr>
          <w:t>31</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3F3D3" w14:textId="77777777" w:rsidR="000E0C70" w:rsidRDefault="000E0C70" w:rsidP="00E602EC">
      <w:pPr>
        <w:spacing w:after="0" w:line="240" w:lineRule="auto"/>
      </w:pPr>
      <w:r>
        <w:separator/>
      </w:r>
    </w:p>
  </w:footnote>
  <w:footnote w:type="continuationSeparator" w:id="0">
    <w:p w14:paraId="20788246" w14:textId="77777777" w:rsidR="000E0C70" w:rsidRDefault="000E0C7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8FAC63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368833">
    <w:abstractNumId w:val="8"/>
  </w:num>
  <w:num w:numId="2" w16cid:durableId="574172331">
    <w:abstractNumId w:val="3"/>
  </w:num>
  <w:num w:numId="3" w16cid:durableId="312024881">
    <w:abstractNumId w:val="4"/>
  </w:num>
  <w:num w:numId="4" w16cid:durableId="1382942159">
    <w:abstractNumId w:val="7"/>
  </w:num>
  <w:num w:numId="5" w16cid:durableId="1451391006">
    <w:abstractNumId w:val="5"/>
  </w:num>
  <w:num w:numId="6" w16cid:durableId="568462550">
    <w:abstractNumId w:val="1"/>
  </w:num>
  <w:num w:numId="7" w16cid:durableId="843936370">
    <w:abstractNumId w:val="6"/>
  </w:num>
  <w:num w:numId="8" w16cid:durableId="102773403">
    <w:abstractNumId w:val="2"/>
  </w:num>
  <w:num w:numId="9" w16cid:durableId="880749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695A"/>
    <w:rsid w:val="00047C7E"/>
    <w:rsid w:val="0008009F"/>
    <w:rsid w:val="000807D9"/>
    <w:rsid w:val="00091B20"/>
    <w:rsid w:val="0009291D"/>
    <w:rsid w:val="000A1464"/>
    <w:rsid w:val="000A35F5"/>
    <w:rsid w:val="000A6B5C"/>
    <w:rsid w:val="000D1300"/>
    <w:rsid w:val="000D2167"/>
    <w:rsid w:val="000D30C5"/>
    <w:rsid w:val="000E0C70"/>
    <w:rsid w:val="000E1E39"/>
    <w:rsid w:val="000E20C3"/>
    <w:rsid w:val="00106EF4"/>
    <w:rsid w:val="0011213B"/>
    <w:rsid w:val="001249FB"/>
    <w:rsid w:val="00191F20"/>
    <w:rsid w:val="00192A60"/>
    <w:rsid w:val="001A2502"/>
    <w:rsid w:val="001A3E6E"/>
    <w:rsid w:val="001B507E"/>
    <w:rsid w:val="001C019F"/>
    <w:rsid w:val="001C3168"/>
    <w:rsid w:val="001E387C"/>
    <w:rsid w:val="001F5E6B"/>
    <w:rsid w:val="0022454A"/>
    <w:rsid w:val="0025504A"/>
    <w:rsid w:val="0026093B"/>
    <w:rsid w:val="00260FF7"/>
    <w:rsid w:val="00270238"/>
    <w:rsid w:val="00272A78"/>
    <w:rsid w:val="002871B2"/>
    <w:rsid w:val="0028756C"/>
    <w:rsid w:val="00293964"/>
    <w:rsid w:val="002A6E99"/>
    <w:rsid w:val="002B2F5A"/>
    <w:rsid w:val="002F521A"/>
    <w:rsid w:val="00303D02"/>
    <w:rsid w:val="00306B3A"/>
    <w:rsid w:val="00335052"/>
    <w:rsid w:val="00337065"/>
    <w:rsid w:val="00353E3C"/>
    <w:rsid w:val="003726F1"/>
    <w:rsid w:val="003A4D1A"/>
    <w:rsid w:val="003D5A09"/>
    <w:rsid w:val="003D5A34"/>
    <w:rsid w:val="003F0E4E"/>
    <w:rsid w:val="003F563A"/>
    <w:rsid w:val="004015B5"/>
    <w:rsid w:val="00414978"/>
    <w:rsid w:val="00422E86"/>
    <w:rsid w:val="004336F0"/>
    <w:rsid w:val="00436910"/>
    <w:rsid w:val="00443EE4"/>
    <w:rsid w:val="00447816"/>
    <w:rsid w:val="00455F95"/>
    <w:rsid w:val="00470A2B"/>
    <w:rsid w:val="00490C49"/>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3F8D"/>
    <w:rsid w:val="005D250A"/>
    <w:rsid w:val="005E6772"/>
    <w:rsid w:val="005F08FC"/>
    <w:rsid w:val="005F6B38"/>
    <w:rsid w:val="00610A02"/>
    <w:rsid w:val="00622535"/>
    <w:rsid w:val="00625F6C"/>
    <w:rsid w:val="00627AF2"/>
    <w:rsid w:val="006354AB"/>
    <w:rsid w:val="00644179"/>
    <w:rsid w:val="00651442"/>
    <w:rsid w:val="00674144"/>
    <w:rsid w:val="00683EFA"/>
    <w:rsid w:val="006A142D"/>
    <w:rsid w:val="006A6D52"/>
    <w:rsid w:val="006B1334"/>
    <w:rsid w:val="006B2D3C"/>
    <w:rsid w:val="006C10A9"/>
    <w:rsid w:val="006C30E6"/>
    <w:rsid w:val="006C3A7A"/>
    <w:rsid w:val="006C5699"/>
    <w:rsid w:val="006F7E6F"/>
    <w:rsid w:val="00717300"/>
    <w:rsid w:val="00723E28"/>
    <w:rsid w:val="00754B63"/>
    <w:rsid w:val="00761E18"/>
    <w:rsid w:val="00780896"/>
    <w:rsid w:val="007818EC"/>
    <w:rsid w:val="007946BE"/>
    <w:rsid w:val="00797858"/>
    <w:rsid w:val="007A7194"/>
    <w:rsid w:val="007B49B5"/>
    <w:rsid w:val="007C1D4B"/>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7192"/>
    <w:rsid w:val="00A31A53"/>
    <w:rsid w:val="00A41570"/>
    <w:rsid w:val="00A432A1"/>
    <w:rsid w:val="00AC2F02"/>
    <w:rsid w:val="00AD71AB"/>
    <w:rsid w:val="00B2092F"/>
    <w:rsid w:val="00B31610"/>
    <w:rsid w:val="00B3268B"/>
    <w:rsid w:val="00B45E2A"/>
    <w:rsid w:val="00B5102F"/>
    <w:rsid w:val="00B80D6E"/>
    <w:rsid w:val="00B94751"/>
    <w:rsid w:val="00B959FE"/>
    <w:rsid w:val="00BC1B85"/>
    <w:rsid w:val="00BC24D6"/>
    <w:rsid w:val="00BC3A19"/>
    <w:rsid w:val="00BD268F"/>
    <w:rsid w:val="00BF4AE1"/>
    <w:rsid w:val="00BF5950"/>
    <w:rsid w:val="00C341D9"/>
    <w:rsid w:val="00C66D88"/>
    <w:rsid w:val="00C750F2"/>
    <w:rsid w:val="00C86937"/>
    <w:rsid w:val="00C93A94"/>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703A0"/>
    <w:rsid w:val="00D854E7"/>
    <w:rsid w:val="00D85B54"/>
    <w:rsid w:val="00D876B5"/>
    <w:rsid w:val="00D970E8"/>
    <w:rsid w:val="00DA2FDF"/>
    <w:rsid w:val="00DA3DFF"/>
    <w:rsid w:val="00DB03F9"/>
    <w:rsid w:val="00DC2B91"/>
    <w:rsid w:val="00DD5E8B"/>
    <w:rsid w:val="00DF1728"/>
    <w:rsid w:val="00DF55E3"/>
    <w:rsid w:val="00DF59EA"/>
    <w:rsid w:val="00E02845"/>
    <w:rsid w:val="00E04590"/>
    <w:rsid w:val="00E06AAF"/>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954E8"/>
    <w:rsid w:val="00F96170"/>
    <w:rsid w:val="00FA37E0"/>
    <w:rsid w:val="00FA6D79"/>
    <w:rsid w:val="00FB3E08"/>
    <w:rsid w:val="00FB5930"/>
    <w:rsid w:val="00FC40AC"/>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D6D35"/>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C5059-07C3-4B57-B7FC-DA5403495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3221</Words>
  <Characters>20299</Characters>
  <Application>Microsoft Office Word</Application>
  <DocSecurity>0</DocSecurity>
  <Lines>169</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Max Eschenbach</cp:lastModifiedBy>
  <cp:revision>72</cp:revision>
  <cp:lastPrinted>2017-04-24T06:35:00Z</cp:lastPrinted>
  <dcterms:created xsi:type="dcterms:W3CDTF">2019-09-12T10:26:00Z</dcterms:created>
  <dcterms:modified xsi:type="dcterms:W3CDTF">2022-11-24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